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A65281" w14:textId="5671E384" w:rsidR="00DB29AB" w:rsidRPr="008056BF" w:rsidRDefault="00DB29AB" w:rsidP="00A94EA3">
      <w:pPr>
        <w:spacing w:after="160" w:line="360" w:lineRule="auto"/>
        <w:contextualSpacing/>
        <w:jc w:val="center"/>
        <w:rPr>
          <w:rFonts w:ascii="Times New Roman" w:eastAsia="Calibri" w:hAnsi="Times New Roman" w:cs="Times New Roman"/>
          <w:b/>
          <w:sz w:val="24"/>
          <w:szCs w:val="32"/>
        </w:rPr>
      </w:pPr>
      <w:r w:rsidRPr="008056BF">
        <w:rPr>
          <w:rFonts w:ascii="Times New Roman" w:eastAsia="Calibri" w:hAnsi="Times New Roman" w:cs="Times New Roman"/>
          <w:b/>
          <w:sz w:val="24"/>
          <w:szCs w:val="32"/>
        </w:rPr>
        <w:t xml:space="preserve">PERMA+4 </w:t>
      </w:r>
      <w:r w:rsidR="005D7B27" w:rsidRPr="008056BF">
        <w:rPr>
          <w:rFonts w:ascii="Times New Roman" w:eastAsia="Calibri" w:hAnsi="Times New Roman" w:cs="Times New Roman"/>
          <w:b/>
          <w:sz w:val="24"/>
          <w:szCs w:val="32"/>
        </w:rPr>
        <w:t xml:space="preserve">İş Yaşamında </w:t>
      </w:r>
      <w:r w:rsidR="008056BF" w:rsidRPr="008056BF">
        <w:rPr>
          <w:rFonts w:ascii="Times New Roman" w:eastAsia="Calibri" w:hAnsi="Times New Roman" w:cs="Times New Roman"/>
          <w:b/>
          <w:sz w:val="24"/>
          <w:szCs w:val="32"/>
        </w:rPr>
        <w:t>Pozitif İşlevsellik</w:t>
      </w:r>
      <w:r w:rsidR="005D7B27" w:rsidRPr="008056BF">
        <w:rPr>
          <w:rFonts w:ascii="Times New Roman" w:eastAsia="Calibri" w:hAnsi="Times New Roman" w:cs="Times New Roman"/>
          <w:b/>
          <w:sz w:val="24"/>
          <w:szCs w:val="32"/>
        </w:rPr>
        <w:t xml:space="preserve"> Ölçeği</w:t>
      </w:r>
    </w:p>
    <w:tbl>
      <w:tblPr>
        <w:tblW w:w="989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1"/>
        <w:gridCol w:w="6554"/>
        <w:gridCol w:w="425"/>
        <w:gridCol w:w="425"/>
        <w:gridCol w:w="397"/>
        <w:gridCol w:w="425"/>
        <w:gridCol w:w="425"/>
        <w:gridCol w:w="426"/>
        <w:gridCol w:w="395"/>
      </w:tblGrid>
      <w:tr w:rsidR="00A94EA3" w:rsidRPr="002E6031" w14:paraId="53901C39" w14:textId="77777777" w:rsidTr="00F84B64">
        <w:trPr>
          <w:trHeight w:val="1223"/>
        </w:trPr>
        <w:tc>
          <w:tcPr>
            <w:tcW w:w="989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A76F5" w14:textId="77777777" w:rsidR="00A94EA3" w:rsidRPr="002E6031" w:rsidRDefault="00A94EA3" w:rsidP="0023293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F679EC">
              <w:rPr>
                <w:rFonts w:ascii="Times New Roman" w:hAnsi="Times New Roman" w:cs="Times New Roman"/>
                <w:b/>
                <w:bCs/>
                <w:sz w:val="20"/>
              </w:rPr>
              <w:t>Son iki hafta içinde</w:t>
            </w:r>
            <w:r w:rsidRPr="002E6031">
              <w:rPr>
                <w:rFonts w:ascii="Times New Roman" w:hAnsi="Times New Roman" w:cs="Times New Roman"/>
                <w:sz w:val="20"/>
              </w:rPr>
              <w:t xml:space="preserve"> iş yerinde ne kadar iyi hissettiğinizi ve ne kadar iyi işlev gösterdiğinizi düşünerek aşağıdaki her bir ifadeye ne ölçüde katıldığınızı 1 = kesinlikle katılmıyorum ile 7 = kesinlikle katılıyorum arasında belirtiniz.</w:t>
            </w:r>
          </w:p>
          <w:p w14:paraId="32F28D57" w14:textId="77777777" w:rsidR="00A94EA3" w:rsidRPr="002E6031" w:rsidRDefault="00A94EA3" w:rsidP="0023293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  <w:tbl>
            <w:tblPr>
              <w:tblW w:w="0" w:type="auto"/>
              <w:jc w:val="center"/>
              <w:tblBorders>
                <w:top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774"/>
            </w:tblGrid>
            <w:tr w:rsidR="00A94EA3" w:rsidRPr="002E6031" w14:paraId="0F1D65F9" w14:textId="77777777" w:rsidTr="00232930">
              <w:trPr>
                <w:trHeight w:val="259"/>
                <w:jc w:val="center"/>
              </w:trPr>
              <w:tc>
                <w:tcPr>
                  <w:tcW w:w="5774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hideMark/>
                </w:tcPr>
                <w:p w14:paraId="1E251182" w14:textId="77777777" w:rsidR="00A94EA3" w:rsidRPr="002E6031" w:rsidRDefault="00A94EA3" w:rsidP="00232930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0"/>
                    </w:rPr>
                  </w:pPr>
                  <w:r w:rsidRPr="002E6031">
                    <w:rPr>
                      <w:rFonts w:ascii="Times New Roman" w:hAnsi="Times New Roman" w:cs="Times New Roman"/>
                      <w:bCs/>
                      <w:sz w:val="20"/>
                    </w:rPr>
                    <w:t>1</w:t>
                  </w:r>
                  <w:r w:rsidRPr="002E6031">
                    <w:rPr>
                      <w:rFonts w:ascii="Times New Roman" w:hAnsi="Times New Roman" w:cs="Times New Roman"/>
                      <w:bCs/>
                      <w:sz w:val="20"/>
                    </w:rPr>
                    <w:tab/>
                    <w:t xml:space="preserve">    2</w:t>
                  </w:r>
                  <w:r w:rsidRPr="002E6031">
                    <w:rPr>
                      <w:rFonts w:ascii="Times New Roman" w:hAnsi="Times New Roman" w:cs="Times New Roman"/>
                      <w:bCs/>
                      <w:sz w:val="20"/>
                    </w:rPr>
                    <w:tab/>
                    <w:t xml:space="preserve">       3</w:t>
                  </w:r>
                  <w:r w:rsidRPr="002E6031">
                    <w:rPr>
                      <w:rFonts w:ascii="Times New Roman" w:hAnsi="Times New Roman" w:cs="Times New Roman"/>
                      <w:bCs/>
                      <w:sz w:val="20"/>
                    </w:rPr>
                    <w:tab/>
                    <w:t xml:space="preserve">          4</w:t>
                  </w:r>
                  <w:r w:rsidRPr="002E6031">
                    <w:rPr>
                      <w:rFonts w:ascii="Times New Roman" w:hAnsi="Times New Roman" w:cs="Times New Roman"/>
                      <w:bCs/>
                      <w:sz w:val="20"/>
                    </w:rPr>
                    <w:tab/>
                    <w:t xml:space="preserve">         5</w:t>
                  </w:r>
                  <w:r w:rsidRPr="002E6031">
                    <w:rPr>
                      <w:rFonts w:ascii="Times New Roman" w:hAnsi="Times New Roman" w:cs="Times New Roman"/>
                      <w:bCs/>
                      <w:sz w:val="20"/>
                    </w:rPr>
                    <w:tab/>
                    <w:t xml:space="preserve">        6</w:t>
                  </w:r>
                  <w:r w:rsidRPr="002E6031">
                    <w:rPr>
                      <w:rFonts w:ascii="Times New Roman" w:hAnsi="Times New Roman" w:cs="Times New Roman"/>
                      <w:bCs/>
                      <w:sz w:val="20"/>
                    </w:rPr>
                    <w:tab/>
                    <w:t xml:space="preserve">           7</w:t>
                  </w:r>
                </w:p>
              </w:tc>
            </w:tr>
          </w:tbl>
          <w:p w14:paraId="75DDA858" w14:textId="77777777" w:rsidR="00A94EA3" w:rsidRPr="002E6031" w:rsidRDefault="00A94EA3" w:rsidP="00232930">
            <w:pPr>
              <w:tabs>
                <w:tab w:val="left" w:pos="3375"/>
              </w:tabs>
              <w:spacing w:after="0" w:line="24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2E6031">
              <w:rPr>
                <w:rFonts w:ascii="Times New Roman" w:hAnsi="Times New Roman" w:cs="Times New Roman"/>
                <w:b/>
                <w:sz w:val="20"/>
              </w:rPr>
              <w:t xml:space="preserve">                 Kesinlikle katılmıyorum                                                                    Kesinlikle katılıyorum</w:t>
            </w:r>
          </w:p>
        </w:tc>
      </w:tr>
      <w:tr w:rsidR="00A94EA3" w:rsidRPr="002E6031" w14:paraId="63538D90" w14:textId="77777777" w:rsidTr="00F679EC">
        <w:trPr>
          <w:trHeight w:hRule="exact" w:val="227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97920B" w14:textId="77777777" w:rsidR="00A94EA3" w:rsidRPr="00F679EC" w:rsidRDefault="00A94EA3" w:rsidP="0023293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CA99F3" w14:textId="77777777" w:rsidR="00A94EA3" w:rsidRPr="00F679EC" w:rsidRDefault="00A94EA3" w:rsidP="002E603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ipik bir iş günümden keyif alırım.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80AC9D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6AB263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4A7861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F8D0D0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6FC8E0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7A2965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92D072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</w:tr>
      <w:tr w:rsidR="00A94EA3" w:rsidRPr="002E6031" w14:paraId="1BA957D4" w14:textId="77777777" w:rsidTr="00F679EC">
        <w:trPr>
          <w:trHeight w:hRule="exact" w:val="227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6AB996" w14:textId="77777777" w:rsidR="00A94EA3" w:rsidRPr="00F679EC" w:rsidRDefault="00A94EA3" w:rsidP="0023293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E7506" w14:textId="0B1F2725" w:rsidR="00A94EA3" w:rsidRPr="00F679EC" w:rsidRDefault="00157856" w:rsidP="002E6031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İ</w:t>
            </w:r>
            <w:r w:rsidR="00A94EA3" w:rsidRPr="00F679EC">
              <w:rPr>
                <w:rFonts w:ascii="Times New Roman" w:hAnsi="Times New Roman" w:cs="Times New Roman"/>
                <w:sz w:val="18"/>
                <w:szCs w:val="18"/>
              </w:rPr>
              <w:t>şimi</w:t>
            </w: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 xml:space="preserve"> genellikle</w:t>
            </w:r>
            <w:r w:rsidR="00A94EA3" w:rsidRPr="00F679EC">
              <w:rPr>
                <w:rFonts w:ascii="Times New Roman" w:hAnsi="Times New Roman" w:cs="Times New Roman"/>
                <w:sz w:val="18"/>
                <w:szCs w:val="18"/>
              </w:rPr>
              <w:t xml:space="preserve"> istekle yaparım.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BC5699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530951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994B2F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E60CFC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8D0141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75EF0F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60E120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</w:tr>
      <w:tr w:rsidR="00A94EA3" w:rsidRPr="002E6031" w14:paraId="46C043C6" w14:textId="77777777" w:rsidTr="00F679EC">
        <w:trPr>
          <w:trHeight w:hRule="exact" w:val="227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9B1344" w14:textId="77777777" w:rsidR="00A94EA3" w:rsidRPr="00F679EC" w:rsidRDefault="00A94EA3" w:rsidP="0023293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3EFAD5" w14:textId="77777777" w:rsidR="00A94EA3" w:rsidRPr="00F679EC" w:rsidRDefault="00A94EA3" w:rsidP="002E603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İşimi seviyorum.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29A322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641C73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A46475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AEBFEF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060F17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7DA1F9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BBA545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</w:tr>
      <w:tr w:rsidR="00A94EA3" w:rsidRPr="002E6031" w14:paraId="15E55E3F" w14:textId="77777777" w:rsidTr="00F679EC">
        <w:trPr>
          <w:trHeight w:hRule="exact" w:val="227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F4D892" w14:textId="77777777" w:rsidR="00A94EA3" w:rsidRPr="00F679EC" w:rsidRDefault="00A94EA3" w:rsidP="0023293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54A7B" w14:textId="77777777" w:rsidR="00A94EA3" w:rsidRPr="00F679EC" w:rsidRDefault="00A94EA3" w:rsidP="002E6031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Yeteneklerimi zorlayan bir iş üzerinde çalışırken genellikle tüm dikkatimi o işe veririm.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A72AAC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1CE817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00B1DE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B4609F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EB9ED6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3940DF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7A8FA4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</w:tr>
      <w:tr w:rsidR="00A94EA3" w:rsidRPr="002E6031" w14:paraId="5DF4529E" w14:textId="77777777" w:rsidTr="00F679EC">
        <w:trPr>
          <w:trHeight w:hRule="exact" w:val="227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5D5E4C" w14:textId="77777777" w:rsidR="00A94EA3" w:rsidRPr="00F679EC" w:rsidRDefault="00A94EA3" w:rsidP="0023293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7410E" w14:textId="77777777" w:rsidR="00A94EA3" w:rsidRPr="00F679EC" w:rsidRDefault="00A94EA3" w:rsidP="002E603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İş yerinde keyif aldığım bir şey yaparken zamanın nasıl geçtiğini anlamam.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879FD0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0AAD5A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A937C8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CD9E38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3B846A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53A794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50C723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</w:tr>
      <w:tr w:rsidR="00A94EA3" w:rsidRPr="002E6031" w14:paraId="72C22E65" w14:textId="77777777" w:rsidTr="00F679EC">
        <w:trPr>
          <w:trHeight w:hRule="exact" w:val="227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126D7D" w14:textId="77777777" w:rsidR="00A94EA3" w:rsidRPr="00F679EC" w:rsidRDefault="00A94EA3" w:rsidP="0023293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F1214" w14:textId="77777777" w:rsidR="00A94EA3" w:rsidRPr="00F679EC" w:rsidRDefault="00A94EA3" w:rsidP="002E603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İşte keyif aldığım bir şey üzerinde çalışırken etrafımdaki her şeyi unuturum.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654F8C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A9A1B3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D22D3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1DC77B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7A7075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3909DF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3CBA41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</w:tr>
      <w:tr w:rsidR="00A94EA3" w:rsidRPr="002E6031" w14:paraId="6308AA05" w14:textId="77777777" w:rsidTr="00F679EC">
        <w:trPr>
          <w:trHeight w:hRule="exact" w:val="227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7AD048" w14:textId="77777777" w:rsidR="00A94EA3" w:rsidRPr="00F679EC" w:rsidRDefault="00A94EA3" w:rsidP="0023293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509BC" w14:textId="77777777" w:rsidR="00A94EA3" w:rsidRPr="00F679EC" w:rsidRDefault="00A94EA3" w:rsidP="002E603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İhtiyacım olduğunda iş arkadaşlarımdan destek alabilirim.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A35840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7D58C1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C2C538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14DEC4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B2F4EC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6AD4E8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769395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</w:tr>
      <w:tr w:rsidR="00A94EA3" w:rsidRPr="002E6031" w14:paraId="208F2DA2" w14:textId="77777777" w:rsidTr="00F679EC">
        <w:trPr>
          <w:trHeight w:hRule="exact" w:val="227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6F7B6C" w14:textId="77777777" w:rsidR="00A94EA3" w:rsidRPr="00F679EC" w:rsidRDefault="00A94EA3" w:rsidP="0023293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ED6DE" w14:textId="77777777" w:rsidR="00A94EA3" w:rsidRPr="00F679EC" w:rsidRDefault="00A94EA3" w:rsidP="002E603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İş arkadaşlarım tarafından takdir edildiğimi hissederim.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E5ED6D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D21BEF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864F2F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987542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D7497E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2B4722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54AD74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</w:tr>
      <w:tr w:rsidR="00A94EA3" w:rsidRPr="002E6031" w14:paraId="51E3612D" w14:textId="77777777" w:rsidTr="00F679EC">
        <w:trPr>
          <w:trHeight w:hRule="exact" w:val="227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D6684F" w14:textId="77777777" w:rsidR="00A94EA3" w:rsidRPr="00F679EC" w:rsidRDefault="00A94EA3" w:rsidP="0023293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C6AFA" w14:textId="77777777" w:rsidR="00A94EA3" w:rsidRPr="00F679EC" w:rsidRDefault="00A94EA3" w:rsidP="002E603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İş arkadaşlarıma güvenirim.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50CF37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2A3503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40B199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E9F7A6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CE7691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A77BA9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3FB3D9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</w:tr>
      <w:tr w:rsidR="00A94EA3" w:rsidRPr="002E6031" w14:paraId="6014201B" w14:textId="77777777" w:rsidTr="00F679EC">
        <w:trPr>
          <w:trHeight w:hRule="exact" w:val="227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13D0EB" w14:textId="77777777" w:rsidR="00A94EA3" w:rsidRPr="00F679EC" w:rsidRDefault="00A94EA3" w:rsidP="0023293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28B7B" w14:textId="77777777" w:rsidR="00A94EA3" w:rsidRPr="00F679EC" w:rsidRDefault="00A94EA3" w:rsidP="002E603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İş arkadaşlarım en iyi yanlarımı ortaya çıkarır.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EDCBCC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B009FC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7BB6D9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22ACC6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4B1135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DFD9AC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AE76E6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</w:tr>
      <w:tr w:rsidR="00A94EA3" w:rsidRPr="002E6031" w14:paraId="36320515" w14:textId="77777777" w:rsidTr="00F679EC">
        <w:trPr>
          <w:trHeight w:hRule="exact" w:val="227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20A1BE" w14:textId="77777777" w:rsidR="00A94EA3" w:rsidRPr="00F679EC" w:rsidRDefault="00A94EA3" w:rsidP="0023293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9F27B" w14:textId="77777777" w:rsidR="00A94EA3" w:rsidRPr="00F679EC" w:rsidRDefault="00A94EA3" w:rsidP="002E603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Yaptığım iş anlamlıdır.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082749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D7E3BF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491A7C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89E9E0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DE269F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7C5922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74501C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</w:tr>
      <w:tr w:rsidR="00A94EA3" w:rsidRPr="002E6031" w14:paraId="15569A6B" w14:textId="77777777" w:rsidTr="00F679EC">
        <w:trPr>
          <w:trHeight w:hRule="exact" w:val="227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F9D856" w14:textId="77777777" w:rsidR="00A94EA3" w:rsidRPr="00F679EC" w:rsidRDefault="00A94EA3" w:rsidP="0023293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D2FB1" w14:textId="77777777" w:rsidR="00A94EA3" w:rsidRPr="00F679EC" w:rsidRDefault="00A94EA3" w:rsidP="002E603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İşimi neyin anlamlı kıldığının farkındayım.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4B419C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20F33B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201E6A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3B8547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74B430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313C2D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DE6F09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</w:tr>
      <w:tr w:rsidR="00A94EA3" w:rsidRPr="002E6031" w14:paraId="626818FC" w14:textId="77777777" w:rsidTr="00F679EC">
        <w:trPr>
          <w:trHeight w:hRule="exact" w:val="227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6EAECC" w14:textId="77777777" w:rsidR="00A94EA3" w:rsidRPr="00F679EC" w:rsidRDefault="00A94EA3" w:rsidP="0023293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49D3A" w14:textId="77777777" w:rsidR="00A94EA3" w:rsidRPr="00F679EC" w:rsidRDefault="00A94EA3" w:rsidP="002E603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Yaptığım iş daha büyük bir amaca hizmet eder.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80A119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B10C8E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3B8093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C04AD6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03DFDD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AFFF3F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DFE530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</w:tr>
      <w:tr w:rsidR="00A94EA3" w:rsidRPr="002E6031" w14:paraId="4DB23AFF" w14:textId="77777777" w:rsidTr="00F679EC">
        <w:trPr>
          <w:trHeight w:hRule="exact" w:val="227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935E61" w14:textId="77777777" w:rsidR="00A94EA3" w:rsidRPr="00F679EC" w:rsidRDefault="00A94EA3" w:rsidP="0023293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89020" w14:textId="77777777" w:rsidR="00A94EA3" w:rsidRPr="00F679EC" w:rsidRDefault="00A94EA3" w:rsidP="002E603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Kendime kariyer hedeflerime ulaşmama yardım eden hedefler koyarım.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DDC9C8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92D34D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C0FC0D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9258B6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21DBA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1B39B8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8216D1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</w:tr>
      <w:tr w:rsidR="00A94EA3" w:rsidRPr="002E6031" w14:paraId="6F09CFD1" w14:textId="77777777" w:rsidTr="00F679EC">
        <w:trPr>
          <w:trHeight w:hRule="exact" w:val="227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8E3821" w14:textId="77777777" w:rsidR="00A94EA3" w:rsidRPr="00F679EC" w:rsidRDefault="00A94EA3" w:rsidP="0023293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C2E9D" w14:textId="77777777" w:rsidR="00A94EA3" w:rsidRPr="00F679EC" w:rsidRDefault="00A94EA3" w:rsidP="002E603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Genellikle işimde başarmayı hedeflediğim şeylere ulaşırım.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653B11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97C2BC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166BAE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2DD3B1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1F1333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308CEE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9B549C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</w:tr>
      <w:tr w:rsidR="00A94EA3" w:rsidRPr="002E6031" w14:paraId="1B3D50D5" w14:textId="77777777" w:rsidTr="00F679EC">
        <w:trPr>
          <w:trHeight w:hRule="exact" w:val="227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767B89" w14:textId="77777777" w:rsidR="00A94EA3" w:rsidRPr="00F679EC" w:rsidRDefault="00A94EA3" w:rsidP="0023293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E2549" w14:textId="77777777" w:rsidR="00A94EA3" w:rsidRPr="00F679EC" w:rsidRDefault="00A94EA3" w:rsidP="002E603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İşimdeki performansımdan genel olarak memnunum.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995EA7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D0ED2E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27E69C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C6D3E6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BC07AE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7F720F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4766BE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</w:tr>
      <w:tr w:rsidR="00A94EA3" w:rsidRPr="002E6031" w14:paraId="7B36E59F" w14:textId="77777777" w:rsidTr="00F679EC">
        <w:trPr>
          <w:trHeight w:hRule="exact" w:val="227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52ABA3" w14:textId="77777777" w:rsidR="00A94EA3" w:rsidRPr="00F679EC" w:rsidRDefault="00A94EA3" w:rsidP="0023293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F3ECA" w14:textId="77777777" w:rsidR="00A94EA3" w:rsidRPr="00F679EC" w:rsidRDefault="00A94EA3" w:rsidP="002E603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Genellikle fiziksel olarak kendimi sağlıklı hissederim.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68BC86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15454F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10BF5E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8A408F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DB6566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CDBD69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E870AA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</w:tr>
      <w:tr w:rsidR="00A94EA3" w:rsidRPr="002E6031" w14:paraId="6D818C83" w14:textId="77777777" w:rsidTr="00F679EC">
        <w:trPr>
          <w:trHeight w:hRule="exact" w:val="227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1409FD" w14:textId="77777777" w:rsidR="00A94EA3" w:rsidRPr="00F679EC" w:rsidRDefault="00A94EA3" w:rsidP="0023293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FE0E4" w14:textId="77777777" w:rsidR="00A94EA3" w:rsidRPr="00F679EC" w:rsidRDefault="00A94EA3" w:rsidP="002E603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adiren hasta olurum.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F34439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8D1DCA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BCBB7B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712324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5E0488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E090FA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2689CE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</w:tr>
      <w:tr w:rsidR="00A94EA3" w:rsidRPr="002E6031" w14:paraId="656D00C2" w14:textId="77777777" w:rsidTr="00F679EC">
        <w:trPr>
          <w:trHeight w:hRule="exact" w:val="509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F864EB" w14:textId="77777777" w:rsidR="00A94EA3" w:rsidRPr="00F679EC" w:rsidRDefault="00A94EA3" w:rsidP="0023293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4516D" w14:textId="77777777" w:rsidR="00A94EA3" w:rsidRPr="00F679EC" w:rsidRDefault="00A94EA3" w:rsidP="002E603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iziksel sıkıntı kaynaklarının (uykusuzluk, yaralanmalar, görme sorunları vb.) genellikle üstesinden gelebilirim.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F4BC6F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EDAF23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64B020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C5905E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4050B2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64A1BF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9DD122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</w:tr>
      <w:tr w:rsidR="00A94EA3" w:rsidRPr="002E6031" w14:paraId="1E96BF88" w14:textId="77777777" w:rsidTr="00F679EC">
        <w:trPr>
          <w:trHeight w:hRule="exact" w:val="227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C2F29D" w14:textId="77777777" w:rsidR="00A94EA3" w:rsidRPr="00F679EC" w:rsidRDefault="00A94EA3" w:rsidP="0023293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2263C" w14:textId="77777777" w:rsidR="00A94EA3" w:rsidRPr="00F679EC" w:rsidRDefault="00A94EA3" w:rsidP="002E603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iziksel sağlığım üzerinde kontrol sahibi olduğumu hissederim.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E1A449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687236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F27ED3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F82C36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C4D901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C5B67B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F67297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</w:tr>
      <w:tr w:rsidR="00A94EA3" w:rsidRPr="002E6031" w14:paraId="37CF9ACD" w14:textId="77777777" w:rsidTr="00F679EC">
        <w:trPr>
          <w:trHeight w:hRule="exact" w:val="227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3E927C" w14:textId="77777777" w:rsidR="00A94EA3" w:rsidRPr="00F679EC" w:rsidRDefault="00A94EA3" w:rsidP="0023293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1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65CDD" w14:textId="77777777" w:rsidR="00A94EA3" w:rsidRPr="00F679EC" w:rsidRDefault="00A94EA3" w:rsidP="002E603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İş becerilerimi sıkı çalışmayla geliştirebileceğime inanıyorum.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A55E81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275B00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DAC433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A5B104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84D426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CB8CA5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F83CA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</w:tr>
      <w:tr w:rsidR="00A94EA3" w:rsidRPr="002E6031" w14:paraId="53AE5B44" w14:textId="77777777" w:rsidTr="00F679EC">
        <w:trPr>
          <w:trHeight w:hRule="exact" w:val="323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7269B7" w14:textId="77777777" w:rsidR="00A94EA3" w:rsidRPr="00F679EC" w:rsidRDefault="00A94EA3" w:rsidP="0023293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E50A5" w14:textId="77777777" w:rsidR="00A94EA3" w:rsidRPr="00F679EC" w:rsidRDefault="00A94EA3" w:rsidP="002E603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İşimin gelecekte kendimi geliştirmeme olanak sağlayacağına inanıyorum.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78A880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E5192F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03DC04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1C6B49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4C7D39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6CEC45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B0E783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</w:tr>
      <w:tr w:rsidR="00A94EA3" w:rsidRPr="002E6031" w14:paraId="5CD2EA1D" w14:textId="77777777" w:rsidTr="00F679EC">
        <w:trPr>
          <w:trHeight w:hRule="exact"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F00EE7" w14:textId="77777777" w:rsidR="00A94EA3" w:rsidRPr="00F679EC" w:rsidRDefault="00A94EA3" w:rsidP="0023293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3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88D89" w14:textId="0455BA5B" w:rsidR="00A94EA3" w:rsidRPr="00F679EC" w:rsidRDefault="00157856" w:rsidP="002E603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İş yerimde parlak bir geleceğim olduğuna inanıyorum.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DA7D89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0ED686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489FC8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2691F9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BAE0E3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523FB9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63A58C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</w:tr>
      <w:tr w:rsidR="00A94EA3" w:rsidRPr="002E6031" w14:paraId="675E1B37" w14:textId="77777777" w:rsidTr="00F679EC">
        <w:trPr>
          <w:trHeight w:hRule="exact" w:val="227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6C36ED" w14:textId="77777777" w:rsidR="00A94EA3" w:rsidRPr="00F679EC" w:rsidRDefault="00A94EA3" w:rsidP="0023293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4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3D427" w14:textId="77777777" w:rsidR="00A94EA3" w:rsidRPr="00F679EC" w:rsidRDefault="00A94EA3" w:rsidP="002E603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iziksel çalışma ortamım (örneğin, ofis ortamı) işime odaklanmamı sağlar.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6E9C88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77E85F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1A4B9E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D3D4B3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93AAE0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0F10AB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FF39ED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</w:tr>
      <w:tr w:rsidR="00A94EA3" w:rsidRPr="002E6031" w14:paraId="1A4AB0B1" w14:textId="77777777" w:rsidTr="00F679EC">
        <w:trPr>
          <w:trHeight w:hRule="exact" w:val="227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46F49C" w14:textId="77777777" w:rsidR="00A94EA3" w:rsidRPr="00F679EC" w:rsidRDefault="00A94EA3" w:rsidP="0023293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5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2C02A" w14:textId="77777777" w:rsidR="00A94EA3" w:rsidRPr="00F679EC" w:rsidRDefault="00A94EA3" w:rsidP="002E603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İşyerimde çalışma ortamım bolca gün ışığı alır.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32EDA4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D37303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F00A0A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BDF435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4E4F2D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40347B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2A494C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</w:tr>
      <w:tr w:rsidR="00A94EA3" w:rsidRPr="002E6031" w14:paraId="7A9ECE8C" w14:textId="77777777" w:rsidTr="00F679EC">
        <w:trPr>
          <w:trHeight w:hRule="exact" w:val="227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69461A" w14:textId="77777777" w:rsidR="00A94EA3" w:rsidRPr="00F679EC" w:rsidRDefault="00A94EA3" w:rsidP="0023293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6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31814" w14:textId="77777777" w:rsidR="00A94EA3" w:rsidRPr="00F679EC" w:rsidRDefault="00A94EA3" w:rsidP="002E603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Çalışma ortamımdan doğaya (örneğin, parklar, denizler, dağlar) rahatlıkla erişebilirim.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AF9FCA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91F122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DC7CA4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A690DF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108711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1A58AB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C84229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</w:tr>
      <w:tr w:rsidR="00A94EA3" w:rsidRPr="002E6031" w14:paraId="1C8FB713" w14:textId="77777777" w:rsidTr="00F679EC">
        <w:trPr>
          <w:trHeight w:hRule="exact" w:val="227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66BEC8" w14:textId="77777777" w:rsidR="00A94EA3" w:rsidRPr="00F679EC" w:rsidRDefault="00A94EA3" w:rsidP="0023293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7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1DB0B" w14:textId="77777777" w:rsidR="00A94EA3" w:rsidRPr="00F679EC" w:rsidRDefault="00A94EA3" w:rsidP="002E603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evcut gelir seviyemden memnunun.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2D0D6A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685BDE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9954FB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5DD902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5AE191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8C483A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BB96AA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</w:tr>
      <w:tr w:rsidR="00A94EA3" w:rsidRPr="002E6031" w14:paraId="10F83D5A" w14:textId="77777777" w:rsidTr="00F679EC">
        <w:trPr>
          <w:trHeight w:hRule="exact" w:val="445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6F1A09" w14:textId="77777777" w:rsidR="00A94EA3" w:rsidRPr="00F679EC" w:rsidRDefault="00A94EA3" w:rsidP="0023293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6A5B5" w14:textId="54EC57DF" w:rsidR="00A94EA3" w:rsidRPr="00F679EC" w:rsidRDefault="00A94EA3" w:rsidP="0015785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Ciddi bir hastalık nedeniyle birkaç ay maaş alamazsam bile ekonomik </w:t>
            </w:r>
            <w:r w:rsidR="00157856"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güvenliğimi koruyabilirim.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4FF3D0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492AFB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02D6C6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F61982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3D772E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11E95D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3283D4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</w:tr>
      <w:tr w:rsidR="00A94EA3" w:rsidRPr="002E6031" w14:paraId="44A70746" w14:textId="77777777" w:rsidTr="00F679EC">
        <w:trPr>
          <w:trHeight w:hRule="exact" w:val="274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56574D" w14:textId="77777777" w:rsidR="00A94EA3" w:rsidRPr="00F679EC" w:rsidRDefault="00A94EA3" w:rsidP="0023293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9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FE1E3" w14:textId="09772EFE" w:rsidR="00A94EA3" w:rsidRPr="00F679EC" w:rsidRDefault="00A94EA3" w:rsidP="0015785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cil bir</w:t>
            </w:r>
            <w:r w:rsidR="00157856"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ihtiyaç </w:t>
            </w: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urum</w:t>
            </w:r>
            <w:r w:rsidR="00157856"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u</w:t>
            </w:r>
            <w:r w:rsidRPr="00F679E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için yeterli birikimim var.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69B528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578465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7EC765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B44A15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8AB9AF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022EF0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CF8826" w14:textId="77777777" w:rsidR="00A94EA3" w:rsidRPr="00F679EC" w:rsidRDefault="00A94EA3" w:rsidP="002329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F679E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</w:tr>
    </w:tbl>
    <w:p w14:paraId="1431E568" w14:textId="77777777" w:rsidR="00A94EA3" w:rsidRPr="002E6031" w:rsidRDefault="00A94EA3" w:rsidP="00A94EA3">
      <w:pPr>
        <w:spacing w:after="160" w:line="360" w:lineRule="auto"/>
        <w:contextualSpacing/>
        <w:jc w:val="center"/>
        <w:rPr>
          <w:rFonts w:ascii="Times New Roman" w:eastAsia="Calibri" w:hAnsi="Times New Roman" w:cs="Times New Roman"/>
          <w:b/>
          <w:sz w:val="20"/>
          <w:szCs w:val="24"/>
        </w:rPr>
      </w:pPr>
    </w:p>
    <w:p w14:paraId="5FD765E4" w14:textId="7FBA6F97" w:rsidR="00A94EA3" w:rsidRPr="002E6031" w:rsidRDefault="00A94EA3" w:rsidP="00F84B64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E6031">
        <w:rPr>
          <w:rFonts w:ascii="Times New Roman" w:hAnsi="Times New Roman" w:cs="Times New Roman"/>
          <w:b/>
          <w:bCs/>
          <w:sz w:val="20"/>
          <w:szCs w:val="20"/>
        </w:rPr>
        <w:t>Puanlama:</w:t>
      </w:r>
      <w:r w:rsidRPr="002E6031">
        <w:rPr>
          <w:rFonts w:ascii="Times New Roman" w:hAnsi="Times New Roman" w:cs="Times New Roman"/>
          <w:sz w:val="20"/>
          <w:szCs w:val="20"/>
        </w:rPr>
        <w:t xml:space="preserve"> </w:t>
      </w:r>
      <w:r w:rsidRPr="002E6031">
        <w:rPr>
          <w:rFonts w:ascii="Times New Roman" w:hAnsi="Times New Roman" w:cs="Times New Roman"/>
          <w:sz w:val="18"/>
          <w:szCs w:val="18"/>
        </w:rPr>
        <w:t>Ölçek 29 maddeden ve 9 alt boyuttan oluşmaktadır. Ölçek toplam puan vermektedir.</w:t>
      </w:r>
      <w:r w:rsidR="00F84B64" w:rsidRPr="002E6031">
        <w:rPr>
          <w:rFonts w:ascii="Times New Roman" w:hAnsi="Times New Roman" w:cs="Times New Roman"/>
          <w:sz w:val="18"/>
          <w:szCs w:val="18"/>
        </w:rPr>
        <w:t xml:space="preserve"> Ters madde bulunmamaktadır.</w:t>
      </w:r>
    </w:p>
    <w:p w14:paraId="58C25293" w14:textId="7DEA3424" w:rsidR="00A94EA3" w:rsidRPr="002E6031" w:rsidRDefault="00A94EA3" w:rsidP="00F84B64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E6031">
        <w:rPr>
          <w:rFonts w:ascii="Times New Roman" w:hAnsi="Times New Roman" w:cs="Times New Roman"/>
          <w:sz w:val="20"/>
          <w:szCs w:val="20"/>
        </w:rPr>
        <w:t xml:space="preserve">Pozitif duygular =~ </w:t>
      </w:r>
      <w:r w:rsidR="008056BF">
        <w:rPr>
          <w:rFonts w:ascii="Times New Roman" w:hAnsi="Times New Roman" w:cs="Times New Roman"/>
          <w:sz w:val="20"/>
          <w:szCs w:val="20"/>
        </w:rPr>
        <w:t>m</w:t>
      </w:r>
      <w:r w:rsidRPr="002E6031">
        <w:rPr>
          <w:rFonts w:ascii="Times New Roman" w:hAnsi="Times New Roman" w:cs="Times New Roman"/>
          <w:sz w:val="20"/>
          <w:szCs w:val="20"/>
        </w:rPr>
        <w:t xml:space="preserve">1 + </w:t>
      </w:r>
      <w:r w:rsidR="008056BF">
        <w:rPr>
          <w:rFonts w:ascii="Times New Roman" w:hAnsi="Times New Roman" w:cs="Times New Roman"/>
          <w:sz w:val="20"/>
          <w:szCs w:val="20"/>
        </w:rPr>
        <w:t>m</w:t>
      </w:r>
      <w:r w:rsidRPr="002E6031">
        <w:rPr>
          <w:rFonts w:ascii="Times New Roman" w:hAnsi="Times New Roman" w:cs="Times New Roman"/>
          <w:sz w:val="20"/>
          <w:szCs w:val="20"/>
        </w:rPr>
        <w:t xml:space="preserve">2 + </w:t>
      </w:r>
      <w:r w:rsidR="008056BF">
        <w:rPr>
          <w:rFonts w:ascii="Times New Roman" w:hAnsi="Times New Roman" w:cs="Times New Roman"/>
          <w:sz w:val="20"/>
          <w:szCs w:val="20"/>
        </w:rPr>
        <w:t>m</w:t>
      </w:r>
      <w:r w:rsidRPr="002E6031">
        <w:rPr>
          <w:rFonts w:ascii="Times New Roman" w:hAnsi="Times New Roman" w:cs="Times New Roman"/>
          <w:sz w:val="20"/>
          <w:szCs w:val="20"/>
        </w:rPr>
        <w:t xml:space="preserve">3 </w:t>
      </w:r>
    </w:p>
    <w:p w14:paraId="7DC4E755" w14:textId="67826162" w:rsidR="00A94EA3" w:rsidRPr="002E6031" w:rsidRDefault="00A94EA3" w:rsidP="00F84B64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E6031">
        <w:rPr>
          <w:rFonts w:ascii="Times New Roman" w:hAnsi="Times New Roman" w:cs="Times New Roman"/>
          <w:sz w:val="20"/>
          <w:szCs w:val="20"/>
        </w:rPr>
        <w:t xml:space="preserve">Bağlılık =~ </w:t>
      </w:r>
      <w:r w:rsidR="008056BF">
        <w:rPr>
          <w:rFonts w:ascii="Times New Roman" w:hAnsi="Times New Roman" w:cs="Times New Roman"/>
          <w:sz w:val="20"/>
          <w:szCs w:val="20"/>
        </w:rPr>
        <w:t>m</w:t>
      </w:r>
      <w:r w:rsidRPr="002E6031">
        <w:rPr>
          <w:rFonts w:ascii="Times New Roman" w:hAnsi="Times New Roman" w:cs="Times New Roman"/>
          <w:sz w:val="20"/>
          <w:szCs w:val="20"/>
        </w:rPr>
        <w:t xml:space="preserve">4 + </w:t>
      </w:r>
      <w:r w:rsidR="008056BF">
        <w:rPr>
          <w:rFonts w:ascii="Times New Roman" w:hAnsi="Times New Roman" w:cs="Times New Roman"/>
          <w:sz w:val="20"/>
          <w:szCs w:val="20"/>
        </w:rPr>
        <w:t>m</w:t>
      </w:r>
      <w:r w:rsidRPr="002E6031">
        <w:rPr>
          <w:rFonts w:ascii="Times New Roman" w:hAnsi="Times New Roman" w:cs="Times New Roman"/>
          <w:sz w:val="20"/>
          <w:szCs w:val="20"/>
        </w:rPr>
        <w:t xml:space="preserve">5 + </w:t>
      </w:r>
      <w:r w:rsidR="008056BF">
        <w:rPr>
          <w:rFonts w:ascii="Times New Roman" w:hAnsi="Times New Roman" w:cs="Times New Roman"/>
          <w:sz w:val="20"/>
          <w:szCs w:val="20"/>
        </w:rPr>
        <w:t>m</w:t>
      </w:r>
      <w:r w:rsidRPr="002E6031">
        <w:rPr>
          <w:rFonts w:ascii="Times New Roman" w:hAnsi="Times New Roman" w:cs="Times New Roman"/>
          <w:sz w:val="20"/>
          <w:szCs w:val="20"/>
        </w:rPr>
        <w:t xml:space="preserve">6 </w:t>
      </w:r>
    </w:p>
    <w:p w14:paraId="7CB7D697" w14:textId="00B4079A" w:rsidR="002E6031" w:rsidRDefault="00A94EA3" w:rsidP="00F84B64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E6031">
        <w:rPr>
          <w:rFonts w:ascii="Times New Roman" w:hAnsi="Times New Roman" w:cs="Times New Roman"/>
          <w:sz w:val="20"/>
          <w:szCs w:val="20"/>
        </w:rPr>
        <w:t xml:space="preserve">İlişkiler =~ </w:t>
      </w:r>
      <w:r w:rsidR="008056BF">
        <w:rPr>
          <w:rFonts w:ascii="Times New Roman" w:hAnsi="Times New Roman" w:cs="Times New Roman"/>
          <w:sz w:val="20"/>
          <w:szCs w:val="20"/>
        </w:rPr>
        <w:t>m</w:t>
      </w:r>
      <w:r w:rsidRPr="002E6031">
        <w:rPr>
          <w:rFonts w:ascii="Times New Roman" w:hAnsi="Times New Roman" w:cs="Times New Roman"/>
          <w:sz w:val="20"/>
          <w:szCs w:val="20"/>
        </w:rPr>
        <w:t xml:space="preserve">7 + </w:t>
      </w:r>
      <w:r w:rsidR="008056BF">
        <w:rPr>
          <w:rFonts w:ascii="Times New Roman" w:hAnsi="Times New Roman" w:cs="Times New Roman"/>
          <w:sz w:val="20"/>
          <w:szCs w:val="20"/>
        </w:rPr>
        <w:t>m</w:t>
      </w:r>
      <w:r w:rsidRPr="002E6031">
        <w:rPr>
          <w:rFonts w:ascii="Times New Roman" w:hAnsi="Times New Roman" w:cs="Times New Roman"/>
          <w:sz w:val="20"/>
          <w:szCs w:val="20"/>
        </w:rPr>
        <w:t xml:space="preserve">8 + </w:t>
      </w:r>
      <w:r w:rsidR="008056BF">
        <w:rPr>
          <w:rFonts w:ascii="Times New Roman" w:hAnsi="Times New Roman" w:cs="Times New Roman"/>
          <w:sz w:val="20"/>
          <w:szCs w:val="20"/>
        </w:rPr>
        <w:t>m</w:t>
      </w:r>
      <w:r w:rsidRPr="002E6031">
        <w:rPr>
          <w:rFonts w:ascii="Times New Roman" w:hAnsi="Times New Roman" w:cs="Times New Roman"/>
          <w:sz w:val="20"/>
          <w:szCs w:val="20"/>
        </w:rPr>
        <w:t xml:space="preserve">9 + </w:t>
      </w:r>
      <w:r w:rsidR="008056BF">
        <w:rPr>
          <w:rFonts w:ascii="Times New Roman" w:hAnsi="Times New Roman" w:cs="Times New Roman"/>
          <w:sz w:val="20"/>
          <w:szCs w:val="20"/>
        </w:rPr>
        <w:t>m</w:t>
      </w:r>
      <w:r w:rsidRPr="002E6031">
        <w:rPr>
          <w:rFonts w:ascii="Times New Roman" w:hAnsi="Times New Roman" w:cs="Times New Roman"/>
          <w:sz w:val="20"/>
          <w:szCs w:val="20"/>
        </w:rPr>
        <w:t xml:space="preserve">10 </w:t>
      </w:r>
    </w:p>
    <w:p w14:paraId="3C1AA545" w14:textId="33980E5B" w:rsidR="00A94EA3" w:rsidRPr="002E6031" w:rsidRDefault="00A94EA3" w:rsidP="00F84B64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E6031">
        <w:rPr>
          <w:rFonts w:ascii="Times New Roman" w:hAnsi="Times New Roman" w:cs="Times New Roman"/>
          <w:sz w:val="20"/>
          <w:szCs w:val="20"/>
        </w:rPr>
        <w:t xml:space="preserve">Anlam =~ </w:t>
      </w:r>
      <w:r w:rsidR="008056BF">
        <w:rPr>
          <w:rFonts w:ascii="Times New Roman" w:hAnsi="Times New Roman" w:cs="Times New Roman"/>
          <w:sz w:val="20"/>
          <w:szCs w:val="20"/>
        </w:rPr>
        <w:t>m</w:t>
      </w:r>
      <w:r w:rsidRPr="002E6031">
        <w:rPr>
          <w:rFonts w:ascii="Times New Roman" w:hAnsi="Times New Roman" w:cs="Times New Roman"/>
          <w:sz w:val="20"/>
          <w:szCs w:val="20"/>
        </w:rPr>
        <w:t xml:space="preserve">11 + </w:t>
      </w:r>
      <w:r w:rsidR="008056BF">
        <w:rPr>
          <w:rFonts w:ascii="Times New Roman" w:hAnsi="Times New Roman" w:cs="Times New Roman"/>
          <w:sz w:val="20"/>
          <w:szCs w:val="20"/>
        </w:rPr>
        <w:t>m</w:t>
      </w:r>
      <w:r w:rsidRPr="002E6031">
        <w:rPr>
          <w:rFonts w:ascii="Times New Roman" w:hAnsi="Times New Roman" w:cs="Times New Roman"/>
          <w:sz w:val="20"/>
          <w:szCs w:val="20"/>
        </w:rPr>
        <w:t xml:space="preserve">12 + </w:t>
      </w:r>
      <w:r w:rsidR="008056BF">
        <w:rPr>
          <w:rFonts w:ascii="Times New Roman" w:hAnsi="Times New Roman" w:cs="Times New Roman"/>
          <w:sz w:val="20"/>
          <w:szCs w:val="20"/>
        </w:rPr>
        <w:t>m</w:t>
      </w:r>
      <w:r w:rsidRPr="002E6031">
        <w:rPr>
          <w:rFonts w:ascii="Times New Roman" w:hAnsi="Times New Roman" w:cs="Times New Roman"/>
          <w:sz w:val="20"/>
          <w:szCs w:val="20"/>
        </w:rPr>
        <w:t xml:space="preserve">13 </w:t>
      </w:r>
    </w:p>
    <w:p w14:paraId="5C89A6AA" w14:textId="31215255" w:rsidR="00A94EA3" w:rsidRPr="002E6031" w:rsidRDefault="00A94EA3" w:rsidP="00F84B64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E6031">
        <w:rPr>
          <w:rFonts w:ascii="Times New Roman" w:hAnsi="Times New Roman" w:cs="Times New Roman"/>
          <w:sz w:val="20"/>
          <w:szCs w:val="20"/>
        </w:rPr>
        <w:t xml:space="preserve">Başarı =~ </w:t>
      </w:r>
      <w:r w:rsidR="008056BF">
        <w:rPr>
          <w:rFonts w:ascii="Times New Roman" w:hAnsi="Times New Roman" w:cs="Times New Roman"/>
          <w:sz w:val="20"/>
          <w:szCs w:val="20"/>
        </w:rPr>
        <w:t>m</w:t>
      </w:r>
      <w:r w:rsidRPr="002E6031">
        <w:rPr>
          <w:rFonts w:ascii="Times New Roman" w:hAnsi="Times New Roman" w:cs="Times New Roman"/>
          <w:sz w:val="20"/>
          <w:szCs w:val="20"/>
        </w:rPr>
        <w:t xml:space="preserve">14 + </w:t>
      </w:r>
      <w:r w:rsidR="008056BF">
        <w:rPr>
          <w:rFonts w:ascii="Times New Roman" w:hAnsi="Times New Roman" w:cs="Times New Roman"/>
          <w:sz w:val="20"/>
          <w:szCs w:val="20"/>
        </w:rPr>
        <w:t>m</w:t>
      </w:r>
      <w:r w:rsidRPr="002E6031">
        <w:rPr>
          <w:rFonts w:ascii="Times New Roman" w:hAnsi="Times New Roman" w:cs="Times New Roman"/>
          <w:sz w:val="20"/>
          <w:szCs w:val="20"/>
        </w:rPr>
        <w:t xml:space="preserve">15 + </w:t>
      </w:r>
      <w:r w:rsidR="008056BF">
        <w:rPr>
          <w:rFonts w:ascii="Times New Roman" w:hAnsi="Times New Roman" w:cs="Times New Roman"/>
          <w:sz w:val="20"/>
          <w:szCs w:val="20"/>
        </w:rPr>
        <w:t>m</w:t>
      </w:r>
      <w:r w:rsidRPr="002E6031">
        <w:rPr>
          <w:rFonts w:ascii="Times New Roman" w:hAnsi="Times New Roman" w:cs="Times New Roman"/>
          <w:sz w:val="20"/>
          <w:szCs w:val="20"/>
        </w:rPr>
        <w:t xml:space="preserve">16 </w:t>
      </w:r>
    </w:p>
    <w:p w14:paraId="4E83E865" w14:textId="46D4A5B8" w:rsidR="00A94EA3" w:rsidRPr="002E6031" w:rsidRDefault="00A94EA3" w:rsidP="00F84B64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E6031">
        <w:rPr>
          <w:rFonts w:ascii="Times New Roman" w:hAnsi="Times New Roman" w:cs="Times New Roman"/>
          <w:sz w:val="20"/>
          <w:szCs w:val="20"/>
        </w:rPr>
        <w:t xml:space="preserve">Sağlık =~ </w:t>
      </w:r>
      <w:r w:rsidR="008056BF">
        <w:rPr>
          <w:rFonts w:ascii="Times New Roman" w:hAnsi="Times New Roman" w:cs="Times New Roman"/>
          <w:sz w:val="20"/>
          <w:szCs w:val="20"/>
        </w:rPr>
        <w:t>m</w:t>
      </w:r>
      <w:r w:rsidRPr="002E6031">
        <w:rPr>
          <w:rFonts w:ascii="Times New Roman" w:hAnsi="Times New Roman" w:cs="Times New Roman"/>
          <w:sz w:val="20"/>
          <w:szCs w:val="20"/>
        </w:rPr>
        <w:t xml:space="preserve">17 + </w:t>
      </w:r>
      <w:r w:rsidR="008056BF">
        <w:rPr>
          <w:rFonts w:ascii="Times New Roman" w:hAnsi="Times New Roman" w:cs="Times New Roman"/>
          <w:sz w:val="20"/>
          <w:szCs w:val="20"/>
        </w:rPr>
        <w:t>m</w:t>
      </w:r>
      <w:r w:rsidRPr="002E6031">
        <w:rPr>
          <w:rFonts w:ascii="Times New Roman" w:hAnsi="Times New Roman" w:cs="Times New Roman"/>
          <w:sz w:val="20"/>
          <w:szCs w:val="20"/>
        </w:rPr>
        <w:t xml:space="preserve">18 + </w:t>
      </w:r>
      <w:r w:rsidR="008056BF">
        <w:rPr>
          <w:rFonts w:ascii="Times New Roman" w:hAnsi="Times New Roman" w:cs="Times New Roman"/>
          <w:sz w:val="20"/>
          <w:szCs w:val="20"/>
        </w:rPr>
        <w:t>m</w:t>
      </w:r>
      <w:r w:rsidRPr="002E6031">
        <w:rPr>
          <w:rFonts w:ascii="Times New Roman" w:hAnsi="Times New Roman" w:cs="Times New Roman"/>
          <w:sz w:val="20"/>
          <w:szCs w:val="20"/>
        </w:rPr>
        <w:t xml:space="preserve">19 + </w:t>
      </w:r>
      <w:r w:rsidR="008056BF">
        <w:rPr>
          <w:rFonts w:ascii="Times New Roman" w:hAnsi="Times New Roman" w:cs="Times New Roman"/>
          <w:sz w:val="20"/>
          <w:szCs w:val="20"/>
        </w:rPr>
        <w:t>m</w:t>
      </w:r>
      <w:r w:rsidRPr="002E6031">
        <w:rPr>
          <w:rFonts w:ascii="Times New Roman" w:hAnsi="Times New Roman" w:cs="Times New Roman"/>
          <w:sz w:val="20"/>
          <w:szCs w:val="20"/>
        </w:rPr>
        <w:t xml:space="preserve">20 </w:t>
      </w:r>
    </w:p>
    <w:p w14:paraId="254B7646" w14:textId="77777777" w:rsidR="008056BF" w:rsidRDefault="00A94EA3" w:rsidP="00F84B64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E6031">
        <w:rPr>
          <w:rFonts w:ascii="Times New Roman" w:hAnsi="Times New Roman" w:cs="Times New Roman"/>
          <w:sz w:val="20"/>
          <w:szCs w:val="20"/>
        </w:rPr>
        <w:t xml:space="preserve">Zihniyet =~ </w:t>
      </w:r>
      <w:r w:rsidR="008056BF">
        <w:rPr>
          <w:rFonts w:ascii="Times New Roman" w:hAnsi="Times New Roman" w:cs="Times New Roman"/>
          <w:sz w:val="20"/>
          <w:szCs w:val="20"/>
        </w:rPr>
        <w:t>m</w:t>
      </w:r>
      <w:r w:rsidRPr="002E6031">
        <w:rPr>
          <w:rFonts w:ascii="Times New Roman" w:hAnsi="Times New Roman" w:cs="Times New Roman"/>
          <w:sz w:val="20"/>
          <w:szCs w:val="20"/>
        </w:rPr>
        <w:t xml:space="preserve">21 + </w:t>
      </w:r>
      <w:r w:rsidR="008056BF">
        <w:rPr>
          <w:rFonts w:ascii="Times New Roman" w:hAnsi="Times New Roman" w:cs="Times New Roman"/>
          <w:sz w:val="20"/>
          <w:szCs w:val="20"/>
        </w:rPr>
        <w:t>m</w:t>
      </w:r>
      <w:r w:rsidRPr="002E6031">
        <w:rPr>
          <w:rFonts w:ascii="Times New Roman" w:hAnsi="Times New Roman" w:cs="Times New Roman"/>
          <w:sz w:val="20"/>
          <w:szCs w:val="20"/>
        </w:rPr>
        <w:t xml:space="preserve">22 + </w:t>
      </w:r>
      <w:r w:rsidR="008056BF">
        <w:rPr>
          <w:rFonts w:ascii="Times New Roman" w:hAnsi="Times New Roman" w:cs="Times New Roman"/>
          <w:sz w:val="20"/>
          <w:szCs w:val="20"/>
        </w:rPr>
        <w:t>m</w:t>
      </w:r>
      <w:r w:rsidRPr="002E6031">
        <w:rPr>
          <w:rFonts w:ascii="Times New Roman" w:hAnsi="Times New Roman" w:cs="Times New Roman"/>
          <w:sz w:val="20"/>
          <w:szCs w:val="20"/>
        </w:rPr>
        <w:t xml:space="preserve">23 </w:t>
      </w:r>
    </w:p>
    <w:p w14:paraId="3B0B8CE6" w14:textId="54CF06FA" w:rsidR="00A94EA3" w:rsidRPr="002E6031" w:rsidRDefault="00A94EA3" w:rsidP="00F84B64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E6031">
        <w:rPr>
          <w:rFonts w:ascii="Times New Roman" w:hAnsi="Times New Roman" w:cs="Times New Roman"/>
          <w:sz w:val="20"/>
          <w:szCs w:val="20"/>
        </w:rPr>
        <w:t xml:space="preserve">Çevre =~ </w:t>
      </w:r>
      <w:r w:rsidR="008056BF">
        <w:rPr>
          <w:rFonts w:ascii="Times New Roman" w:hAnsi="Times New Roman" w:cs="Times New Roman"/>
          <w:sz w:val="20"/>
          <w:szCs w:val="20"/>
        </w:rPr>
        <w:t>m</w:t>
      </w:r>
      <w:r w:rsidRPr="002E6031">
        <w:rPr>
          <w:rFonts w:ascii="Times New Roman" w:hAnsi="Times New Roman" w:cs="Times New Roman"/>
          <w:sz w:val="20"/>
          <w:szCs w:val="20"/>
        </w:rPr>
        <w:t xml:space="preserve">24 + </w:t>
      </w:r>
      <w:r w:rsidR="008056BF">
        <w:rPr>
          <w:rFonts w:ascii="Times New Roman" w:hAnsi="Times New Roman" w:cs="Times New Roman"/>
          <w:sz w:val="20"/>
          <w:szCs w:val="20"/>
        </w:rPr>
        <w:t>m</w:t>
      </w:r>
      <w:r w:rsidRPr="002E6031">
        <w:rPr>
          <w:rFonts w:ascii="Times New Roman" w:hAnsi="Times New Roman" w:cs="Times New Roman"/>
          <w:sz w:val="20"/>
          <w:szCs w:val="20"/>
        </w:rPr>
        <w:t xml:space="preserve">25 + </w:t>
      </w:r>
      <w:r w:rsidR="008056BF">
        <w:rPr>
          <w:rFonts w:ascii="Times New Roman" w:hAnsi="Times New Roman" w:cs="Times New Roman"/>
          <w:sz w:val="20"/>
          <w:szCs w:val="20"/>
        </w:rPr>
        <w:t>m</w:t>
      </w:r>
      <w:r w:rsidRPr="002E6031">
        <w:rPr>
          <w:rFonts w:ascii="Times New Roman" w:hAnsi="Times New Roman" w:cs="Times New Roman"/>
          <w:sz w:val="20"/>
          <w:szCs w:val="20"/>
        </w:rPr>
        <w:t xml:space="preserve">26 </w:t>
      </w:r>
    </w:p>
    <w:p w14:paraId="2B1F1063" w14:textId="031196B3" w:rsidR="00A94EA3" w:rsidRPr="002E6031" w:rsidRDefault="00A94EA3" w:rsidP="00F84B64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E6031">
        <w:rPr>
          <w:rFonts w:ascii="Times New Roman" w:hAnsi="Times New Roman" w:cs="Times New Roman"/>
          <w:sz w:val="20"/>
          <w:szCs w:val="20"/>
        </w:rPr>
        <w:t xml:space="preserve">Ekonomik Güvence =~ </w:t>
      </w:r>
      <w:r w:rsidR="008056BF">
        <w:rPr>
          <w:rFonts w:ascii="Times New Roman" w:hAnsi="Times New Roman" w:cs="Times New Roman"/>
          <w:sz w:val="20"/>
          <w:szCs w:val="20"/>
        </w:rPr>
        <w:t>m</w:t>
      </w:r>
      <w:r w:rsidRPr="002E6031">
        <w:rPr>
          <w:rFonts w:ascii="Times New Roman" w:hAnsi="Times New Roman" w:cs="Times New Roman"/>
          <w:sz w:val="20"/>
          <w:szCs w:val="20"/>
        </w:rPr>
        <w:t xml:space="preserve">27 + </w:t>
      </w:r>
      <w:r w:rsidR="008056BF">
        <w:rPr>
          <w:rFonts w:ascii="Times New Roman" w:hAnsi="Times New Roman" w:cs="Times New Roman"/>
          <w:sz w:val="20"/>
          <w:szCs w:val="20"/>
        </w:rPr>
        <w:t>m</w:t>
      </w:r>
      <w:r w:rsidRPr="002E6031">
        <w:rPr>
          <w:rFonts w:ascii="Times New Roman" w:hAnsi="Times New Roman" w:cs="Times New Roman"/>
          <w:sz w:val="20"/>
          <w:szCs w:val="20"/>
        </w:rPr>
        <w:t xml:space="preserve">28 + </w:t>
      </w:r>
      <w:r w:rsidR="008056BF">
        <w:rPr>
          <w:rFonts w:ascii="Times New Roman" w:hAnsi="Times New Roman" w:cs="Times New Roman"/>
          <w:sz w:val="20"/>
          <w:szCs w:val="20"/>
        </w:rPr>
        <w:t>m</w:t>
      </w:r>
      <w:r w:rsidRPr="002E6031">
        <w:rPr>
          <w:rFonts w:ascii="Times New Roman" w:hAnsi="Times New Roman" w:cs="Times New Roman"/>
          <w:sz w:val="20"/>
          <w:szCs w:val="20"/>
        </w:rPr>
        <w:t>29</w:t>
      </w:r>
    </w:p>
    <w:p w14:paraId="55BD9499" w14:textId="4A7965B3" w:rsidR="00A94EA3" w:rsidRPr="002E6031" w:rsidRDefault="00A94EA3" w:rsidP="00F84B64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E6031">
        <w:rPr>
          <w:rFonts w:ascii="Times New Roman" w:hAnsi="Times New Roman" w:cs="Times New Roman"/>
          <w:sz w:val="20"/>
          <w:szCs w:val="20"/>
        </w:rPr>
        <w:t>Toplam İyi Oluş =~ Pozitif duygular + Bağlılık + İlişkiler + Anlam + Başarı + Sağlık + Zihniyet + Çevre + Ekonomik güvence</w:t>
      </w:r>
    </w:p>
    <w:p w14:paraId="35510371" w14:textId="77777777" w:rsidR="002E6031" w:rsidRDefault="002E6031" w:rsidP="00F84B6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6920D227" w14:textId="7C35C199" w:rsidR="00F84B64" w:rsidRPr="002E6031" w:rsidRDefault="005D7B27" w:rsidP="00F84B64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E6031">
        <w:rPr>
          <w:rFonts w:ascii="Times New Roman" w:hAnsi="Times New Roman" w:cs="Times New Roman"/>
          <w:b/>
          <w:bCs/>
          <w:sz w:val="20"/>
          <w:szCs w:val="20"/>
        </w:rPr>
        <w:t>Orijinal Referans:</w:t>
      </w:r>
      <w:r w:rsidRPr="002E6031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34007427" w14:textId="71CD396C" w:rsidR="005D7B27" w:rsidRPr="008056BF" w:rsidRDefault="005D7B27" w:rsidP="00F84B64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8056BF">
        <w:rPr>
          <w:rFonts w:ascii="Times New Roman" w:hAnsi="Times New Roman" w:cs="Times New Roman"/>
          <w:sz w:val="20"/>
          <w:szCs w:val="20"/>
          <w:lang w:val="en-US"/>
        </w:rPr>
        <w:t xml:space="preserve">Donaldson, S. I., &amp; Donaldson, S. I. (2021). The Positive Functioning at Work Scale: Psychometric assessment, validation, and measurement invariance. </w:t>
      </w:r>
      <w:r w:rsidRPr="008056BF">
        <w:rPr>
          <w:rStyle w:val="Emphasis"/>
          <w:rFonts w:ascii="Times New Roman" w:hAnsi="Times New Roman" w:cs="Times New Roman"/>
          <w:sz w:val="20"/>
          <w:szCs w:val="20"/>
          <w:lang w:val="en-US"/>
        </w:rPr>
        <w:t>Journal of Well-Being Assessment, 4</w:t>
      </w:r>
      <w:r w:rsidRPr="008056BF">
        <w:rPr>
          <w:rFonts w:ascii="Times New Roman" w:hAnsi="Times New Roman" w:cs="Times New Roman"/>
          <w:sz w:val="20"/>
          <w:szCs w:val="20"/>
          <w:lang w:val="en-US"/>
        </w:rPr>
        <w:t xml:space="preserve">(2), 181–215. </w:t>
      </w:r>
      <w:hyperlink r:id="rId4" w:tgtFrame="_new" w:history="1">
        <w:r w:rsidRPr="008056BF">
          <w:rPr>
            <w:rStyle w:val="Hyperlink"/>
            <w:rFonts w:ascii="Times New Roman" w:hAnsi="Times New Roman" w:cs="Times New Roman"/>
            <w:sz w:val="20"/>
            <w:szCs w:val="20"/>
            <w:lang w:val="en-US"/>
          </w:rPr>
          <w:t>https://doi.org/10.1007/s41543-020-00033-1</w:t>
        </w:r>
      </w:hyperlink>
    </w:p>
    <w:p w14:paraId="4971C047" w14:textId="77777777" w:rsidR="002E6031" w:rsidRPr="008056BF" w:rsidRDefault="002E6031" w:rsidP="00F84B64">
      <w:pPr>
        <w:pStyle w:val="NormalWeb"/>
        <w:spacing w:before="0" w:beforeAutospacing="0" w:after="0" w:afterAutospacing="0"/>
        <w:jc w:val="both"/>
        <w:rPr>
          <w:b/>
          <w:bCs/>
          <w:sz w:val="20"/>
          <w:szCs w:val="20"/>
        </w:rPr>
      </w:pPr>
    </w:p>
    <w:p w14:paraId="10737468" w14:textId="7FFDDF70" w:rsidR="00F84B64" w:rsidRPr="008056BF" w:rsidRDefault="00F84B64" w:rsidP="00F84B64">
      <w:pPr>
        <w:pStyle w:val="NormalWeb"/>
        <w:spacing w:before="0" w:beforeAutospacing="0" w:after="0" w:afterAutospacing="0"/>
        <w:jc w:val="both"/>
        <w:rPr>
          <w:b/>
          <w:bCs/>
          <w:sz w:val="20"/>
          <w:szCs w:val="20"/>
          <w:lang w:val="tr-TR"/>
        </w:rPr>
      </w:pPr>
      <w:r w:rsidRPr="008056BF">
        <w:rPr>
          <w:b/>
          <w:bCs/>
          <w:sz w:val="20"/>
          <w:szCs w:val="20"/>
          <w:lang w:val="tr-TR"/>
        </w:rPr>
        <w:t xml:space="preserve">Türkçe Referans: </w:t>
      </w:r>
    </w:p>
    <w:p w14:paraId="38456983" w14:textId="55F7C8D5" w:rsidR="00F84B64" w:rsidRDefault="00F84B64" w:rsidP="00F84B64">
      <w:pPr>
        <w:pStyle w:val="NormalWeb"/>
        <w:spacing w:before="0" w:beforeAutospacing="0" w:after="0" w:afterAutospacing="0"/>
        <w:ind w:left="709" w:hanging="709"/>
        <w:jc w:val="both"/>
        <w:rPr>
          <w:color w:val="000000"/>
          <w:sz w:val="20"/>
          <w:szCs w:val="20"/>
        </w:rPr>
      </w:pPr>
      <w:r w:rsidRPr="008056BF">
        <w:rPr>
          <w:color w:val="000000"/>
          <w:sz w:val="20"/>
          <w:szCs w:val="20"/>
        </w:rPr>
        <w:t>Demirci, İ., &amp; Keskin</w:t>
      </w:r>
      <w:r w:rsidR="002E6031" w:rsidRPr="008056BF">
        <w:rPr>
          <w:color w:val="000000"/>
          <w:sz w:val="20"/>
          <w:szCs w:val="20"/>
        </w:rPr>
        <w:t>, Ö</w:t>
      </w:r>
      <w:r w:rsidRPr="008056BF">
        <w:rPr>
          <w:color w:val="000000"/>
          <w:sz w:val="20"/>
          <w:szCs w:val="20"/>
        </w:rPr>
        <w:t>. (2025). Assessing Employees’ Positive Functioning at Work: Adaptation and Validation of the PERMA + 4 Scales into Turkish. </w:t>
      </w:r>
      <w:r w:rsidRPr="008056BF">
        <w:rPr>
          <w:i/>
          <w:iCs/>
          <w:color w:val="000000"/>
          <w:sz w:val="20"/>
          <w:szCs w:val="20"/>
        </w:rPr>
        <w:t>International Journal of Applied Positive Psychology</w:t>
      </w:r>
      <w:r w:rsidRPr="008056BF">
        <w:rPr>
          <w:color w:val="000000"/>
          <w:sz w:val="20"/>
          <w:szCs w:val="20"/>
        </w:rPr>
        <w:t>, </w:t>
      </w:r>
      <w:r w:rsidRPr="008056BF">
        <w:rPr>
          <w:i/>
          <w:iCs/>
          <w:color w:val="000000"/>
          <w:sz w:val="20"/>
          <w:szCs w:val="20"/>
        </w:rPr>
        <w:t>10</w:t>
      </w:r>
      <w:r w:rsidRPr="008056BF">
        <w:rPr>
          <w:color w:val="000000"/>
          <w:sz w:val="20"/>
          <w:szCs w:val="20"/>
        </w:rPr>
        <w:t xml:space="preserve">(3). </w:t>
      </w:r>
      <w:hyperlink r:id="rId5" w:history="1">
        <w:r w:rsidR="00F679EC" w:rsidRPr="00755A5D">
          <w:rPr>
            <w:rStyle w:val="Hyperlink"/>
            <w:sz w:val="20"/>
            <w:szCs w:val="20"/>
          </w:rPr>
          <w:t>https://doi.org/10.1007/s41042-025-00248-8</w:t>
        </w:r>
      </w:hyperlink>
    </w:p>
    <w:p w14:paraId="11DAC2E5" w14:textId="77777777" w:rsidR="00F84B64" w:rsidRPr="002E6031" w:rsidRDefault="00F84B64" w:rsidP="00F84B64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4119CB57" w14:textId="7D5849F8" w:rsidR="00A94EA3" w:rsidRPr="002E6031" w:rsidRDefault="00A94EA3" w:rsidP="00F84B64">
      <w:pPr>
        <w:spacing w:after="0"/>
        <w:jc w:val="both"/>
        <w:rPr>
          <w:rFonts w:ascii="Times New Roman" w:hAnsi="Times New Roman"/>
          <w:sz w:val="20"/>
          <w:szCs w:val="20"/>
        </w:rPr>
      </w:pPr>
      <w:r w:rsidRPr="002E6031">
        <w:rPr>
          <w:rFonts w:ascii="Times New Roman" w:hAnsi="Times New Roman" w:cs="Times New Roman"/>
          <w:b/>
          <w:bCs/>
          <w:sz w:val="20"/>
          <w:szCs w:val="20"/>
        </w:rPr>
        <w:t>Ölçeğin kullanılması için izin alınmasına gerek yoktur.</w:t>
      </w:r>
      <w:r w:rsidRPr="002E6031">
        <w:rPr>
          <w:rFonts w:ascii="Times New Roman" w:hAnsi="Times New Roman" w:cs="Times New Roman"/>
          <w:sz w:val="20"/>
          <w:szCs w:val="20"/>
        </w:rPr>
        <w:t xml:space="preserve"> </w:t>
      </w:r>
      <w:r w:rsidRPr="002E6031">
        <w:rPr>
          <w:rFonts w:ascii="Times New Roman" w:hAnsi="Times New Roman"/>
          <w:b/>
          <w:sz w:val="20"/>
          <w:szCs w:val="20"/>
        </w:rPr>
        <w:t>Ölçeği kullanmak istiyorsanız ve izne ihtiyacınız varsa lütfen linke tıklayarak açıklamaları okuyunuz ve formu doldurunuz</w:t>
      </w:r>
      <w:r w:rsidR="00F84B64" w:rsidRPr="002E6031">
        <w:rPr>
          <w:rFonts w:ascii="Times New Roman" w:hAnsi="Times New Roman"/>
          <w:b/>
          <w:sz w:val="20"/>
          <w:szCs w:val="20"/>
        </w:rPr>
        <w:t xml:space="preserve">. </w:t>
      </w:r>
      <w:r w:rsidRPr="002E6031">
        <w:rPr>
          <w:rFonts w:ascii="Times New Roman" w:hAnsi="Times New Roman"/>
          <w:sz w:val="20"/>
          <w:szCs w:val="20"/>
        </w:rPr>
        <w:t xml:space="preserve">Link: </w:t>
      </w:r>
      <w:hyperlink r:id="rId6" w:history="1">
        <w:r w:rsidRPr="002E6031">
          <w:rPr>
            <w:rStyle w:val="Hyperlink"/>
            <w:rFonts w:ascii="Times New Roman" w:hAnsi="Times New Roman"/>
            <w:sz w:val="20"/>
            <w:szCs w:val="20"/>
          </w:rPr>
          <w:t>https://forms.gle/dXUGY9muh4KzNVnH7</w:t>
        </w:r>
      </w:hyperlink>
      <w:r w:rsidRPr="002E6031">
        <w:rPr>
          <w:rFonts w:ascii="Times New Roman" w:hAnsi="Times New Roman"/>
          <w:sz w:val="20"/>
          <w:szCs w:val="20"/>
        </w:rPr>
        <w:t xml:space="preserve"> </w:t>
      </w:r>
    </w:p>
    <w:p w14:paraId="6362551F" w14:textId="4E33F732" w:rsidR="00A94EA3" w:rsidRPr="002E6031" w:rsidRDefault="00A94EA3" w:rsidP="00F84B64">
      <w:pPr>
        <w:spacing w:after="0"/>
        <w:jc w:val="both"/>
        <w:rPr>
          <w:rFonts w:ascii="Times New Roman" w:hAnsi="Times New Roman"/>
          <w:sz w:val="20"/>
          <w:szCs w:val="20"/>
        </w:rPr>
      </w:pPr>
      <w:r w:rsidRPr="002E6031">
        <w:rPr>
          <w:rFonts w:ascii="Times New Roman" w:hAnsi="Times New Roman"/>
          <w:b/>
          <w:bCs/>
          <w:sz w:val="20"/>
          <w:szCs w:val="20"/>
          <w:u w:val="single"/>
        </w:rPr>
        <w:t>Formu doldurduktan karşınıza çıkan ekranın görüntüsünü alarak etik kurul izni için kullanabilirsiniz.</w:t>
      </w:r>
      <w:r w:rsidRPr="002E6031">
        <w:rPr>
          <w:rFonts w:ascii="Times New Roman" w:hAnsi="Times New Roman"/>
          <w:sz w:val="20"/>
          <w:szCs w:val="20"/>
        </w:rPr>
        <w:t xml:space="preserve"> Ayrıca baş</w:t>
      </w:r>
      <w:r w:rsidR="00F84B64" w:rsidRPr="002E6031">
        <w:rPr>
          <w:rFonts w:ascii="Times New Roman" w:hAnsi="Times New Roman"/>
          <w:sz w:val="20"/>
          <w:szCs w:val="20"/>
        </w:rPr>
        <w:t>v</w:t>
      </w:r>
      <w:r w:rsidRPr="002E6031">
        <w:rPr>
          <w:rFonts w:ascii="Times New Roman" w:hAnsi="Times New Roman"/>
          <w:sz w:val="20"/>
          <w:szCs w:val="20"/>
        </w:rPr>
        <w:t xml:space="preserve">uru yaptığınız adrese gelen otomatik e-postanın da ekran görüntüsünü </w:t>
      </w:r>
      <w:r w:rsidR="00F84B64" w:rsidRPr="002E6031">
        <w:rPr>
          <w:rFonts w:ascii="Times New Roman" w:hAnsi="Times New Roman"/>
          <w:sz w:val="20"/>
          <w:szCs w:val="20"/>
        </w:rPr>
        <w:t>etik kurul izni için kullanabilirsiniz. Başarılar.</w:t>
      </w:r>
    </w:p>
    <w:p w14:paraId="4E687CB9" w14:textId="77777777" w:rsidR="00A94EA3" w:rsidRPr="002E6031" w:rsidRDefault="00A94EA3" w:rsidP="00F84B64">
      <w:pPr>
        <w:spacing w:after="0"/>
        <w:jc w:val="both"/>
        <w:rPr>
          <w:rFonts w:ascii="Times New Roman" w:hAnsi="Times New Roman"/>
          <w:sz w:val="20"/>
          <w:szCs w:val="20"/>
        </w:rPr>
      </w:pPr>
      <w:r w:rsidRPr="002E6031">
        <w:rPr>
          <w:rFonts w:ascii="Times New Roman" w:hAnsi="Times New Roman"/>
          <w:b/>
          <w:sz w:val="20"/>
          <w:szCs w:val="20"/>
        </w:rPr>
        <w:t>İletişim adresi:</w:t>
      </w:r>
      <w:r w:rsidRPr="002E6031">
        <w:rPr>
          <w:rFonts w:ascii="Times New Roman" w:hAnsi="Times New Roman"/>
          <w:sz w:val="20"/>
          <w:szCs w:val="20"/>
        </w:rPr>
        <w:t xml:space="preserve"> </w:t>
      </w:r>
      <w:hyperlink r:id="rId7" w:history="1">
        <w:r w:rsidRPr="002E6031">
          <w:rPr>
            <w:rStyle w:val="Hyperlink"/>
            <w:rFonts w:ascii="Times New Roman" w:hAnsi="Times New Roman"/>
            <w:sz w:val="20"/>
            <w:szCs w:val="20"/>
          </w:rPr>
          <w:t>ibrahimdemircipdr@gmail.com</w:t>
        </w:r>
      </w:hyperlink>
    </w:p>
    <w:p w14:paraId="529AEDFB" w14:textId="0D9D2677" w:rsidR="00DB29AB" w:rsidRPr="008056BF" w:rsidRDefault="008056BF" w:rsidP="008056BF">
      <w:pPr>
        <w:spacing w:after="160" w:line="360" w:lineRule="auto"/>
        <w:contextualSpacing/>
        <w:jc w:val="center"/>
        <w:rPr>
          <w:rFonts w:ascii="Times New Roman" w:eastAsia="Calibri" w:hAnsi="Times New Roman" w:cs="Times New Roman"/>
          <w:b/>
          <w:sz w:val="24"/>
          <w:szCs w:val="32"/>
        </w:rPr>
      </w:pPr>
      <w:r w:rsidRPr="008056BF">
        <w:rPr>
          <w:rFonts w:ascii="Times New Roman" w:eastAsia="Calibri" w:hAnsi="Times New Roman" w:cs="Times New Roman"/>
          <w:b/>
          <w:sz w:val="24"/>
          <w:szCs w:val="32"/>
        </w:rPr>
        <w:lastRenderedPageBreak/>
        <w:t>PERMA+4 İş Yaşamında Pozitif İşlevsellik Ölçeği</w:t>
      </w:r>
      <w:r w:rsidRPr="008056BF">
        <w:rPr>
          <w:rFonts w:ascii="Times New Roman" w:eastAsia="Calibri" w:hAnsi="Times New Roman" w:cs="Times New Roman"/>
          <w:b/>
          <w:sz w:val="24"/>
          <w:szCs w:val="32"/>
        </w:rPr>
        <w:t xml:space="preserve"> </w:t>
      </w:r>
      <w:r w:rsidR="00F84B64" w:rsidRPr="008056BF">
        <w:rPr>
          <w:rFonts w:ascii="Times New Roman" w:eastAsia="Calibri" w:hAnsi="Times New Roman" w:cs="Times New Roman"/>
          <w:b/>
          <w:sz w:val="24"/>
          <w:szCs w:val="28"/>
        </w:rPr>
        <w:t>Kısa Formu</w:t>
      </w:r>
    </w:p>
    <w:tbl>
      <w:tblPr>
        <w:tblW w:w="9866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866"/>
      </w:tblGrid>
      <w:tr w:rsidR="00F84B64" w:rsidRPr="002E6031" w14:paraId="39CD8F31" w14:textId="77777777" w:rsidTr="00F84B64">
        <w:trPr>
          <w:trHeight w:val="327"/>
        </w:trPr>
        <w:tc>
          <w:tcPr>
            <w:tcW w:w="9866" w:type="dxa"/>
            <w:shd w:val="clear" w:color="000000" w:fill="FFFFFF"/>
            <w:hideMark/>
          </w:tcPr>
          <w:p w14:paraId="08EE5207" w14:textId="497C5CE5" w:rsidR="00F84B64" w:rsidRPr="002E6031" w:rsidRDefault="00F84B64" w:rsidP="00232930">
            <w:pPr>
              <w:spacing w:after="0" w:line="36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8056BF">
              <w:rPr>
                <w:rFonts w:ascii="Times New Roman" w:hAnsi="Times New Roman"/>
                <w:b/>
                <w:sz w:val="20"/>
                <w:szCs w:val="20"/>
              </w:rPr>
              <w:t>Son iki hafta içinde</w:t>
            </w:r>
            <w:r w:rsidRPr="002E6031">
              <w:rPr>
                <w:rFonts w:ascii="Times New Roman" w:hAnsi="Times New Roman"/>
                <w:bCs/>
                <w:sz w:val="20"/>
                <w:szCs w:val="20"/>
              </w:rPr>
              <w:t xml:space="preserve"> iş yerin</w:t>
            </w:r>
            <w:r w:rsidR="008056BF">
              <w:rPr>
                <w:rFonts w:ascii="Times New Roman" w:hAnsi="Times New Roman"/>
                <w:bCs/>
                <w:sz w:val="20"/>
                <w:szCs w:val="20"/>
              </w:rPr>
              <w:t>iz</w:t>
            </w:r>
            <w:r w:rsidRPr="002E6031">
              <w:rPr>
                <w:rFonts w:ascii="Times New Roman" w:hAnsi="Times New Roman"/>
                <w:bCs/>
                <w:sz w:val="20"/>
                <w:szCs w:val="20"/>
              </w:rPr>
              <w:t xml:space="preserve">de ne kadar iyi hissettiğinizi ve ne kadar iyi işlev gösterdiğinizi düşünerek aşağıdaki her bir ifadeye ne ölçüde katıldığınızı </w:t>
            </w:r>
            <w:r w:rsidRPr="008056BF">
              <w:rPr>
                <w:rFonts w:ascii="Times New Roman" w:hAnsi="Times New Roman"/>
                <w:b/>
                <w:sz w:val="20"/>
                <w:szCs w:val="20"/>
              </w:rPr>
              <w:t>0</w:t>
            </w:r>
            <w:r w:rsidRPr="002E6031">
              <w:rPr>
                <w:rFonts w:ascii="Times New Roman" w:hAnsi="Times New Roman"/>
                <w:bCs/>
                <w:sz w:val="20"/>
                <w:szCs w:val="20"/>
              </w:rPr>
              <w:t xml:space="preserve"> (hiç, %0) ile </w:t>
            </w:r>
            <w:r w:rsidRPr="008056BF">
              <w:rPr>
                <w:rFonts w:ascii="Times New Roman" w:hAnsi="Times New Roman"/>
                <w:b/>
                <w:sz w:val="20"/>
                <w:szCs w:val="20"/>
              </w:rPr>
              <w:t>10</w:t>
            </w:r>
            <w:r w:rsidRPr="002E6031">
              <w:rPr>
                <w:rFonts w:ascii="Times New Roman" w:hAnsi="Times New Roman"/>
                <w:bCs/>
                <w:sz w:val="20"/>
                <w:szCs w:val="20"/>
              </w:rPr>
              <w:t xml:space="preserve"> (tamamen, %100) arasında belirtiniz.</w:t>
            </w:r>
          </w:p>
        </w:tc>
      </w:tr>
      <w:tr w:rsidR="00F84B64" w:rsidRPr="002E6031" w14:paraId="6CB573B0" w14:textId="77777777" w:rsidTr="00F84B64">
        <w:trPr>
          <w:trHeight w:val="440"/>
        </w:trPr>
        <w:tc>
          <w:tcPr>
            <w:tcW w:w="9866" w:type="dxa"/>
            <w:shd w:val="clear" w:color="auto" w:fill="F2F2F2"/>
            <w:vAlign w:val="center"/>
            <w:hideMark/>
          </w:tcPr>
          <w:p w14:paraId="1DFB0A91" w14:textId="77777777" w:rsidR="00F84B64" w:rsidRPr="002E6031" w:rsidRDefault="00F84B64" w:rsidP="00232930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8"/>
              </w:rPr>
            </w:pPr>
            <w:r w:rsidRPr="002E6031">
              <w:rPr>
                <w:rFonts w:ascii="Times New Roman" w:hAnsi="Times New Roman" w:cs="Times New Roman"/>
                <w:sz w:val="20"/>
                <w:szCs w:val="28"/>
              </w:rPr>
              <w:t>1. İş yerimde kendimi pozitif hissederim.</w:t>
            </w:r>
          </w:p>
          <w:p w14:paraId="42D12641" w14:textId="77777777" w:rsidR="00F84B64" w:rsidRPr="002E6031" w:rsidRDefault="00F84B64" w:rsidP="00232930">
            <w:pPr>
              <w:spacing w:after="0" w:line="36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2E6031">
              <w:rPr>
                <w:rFonts w:ascii="Times New Roman" w:hAnsi="Times New Roman"/>
                <w:sz w:val="20"/>
                <w:szCs w:val="20"/>
              </w:rPr>
              <w:t xml:space="preserve"> Hiç</w:t>
            </w:r>
            <w:r w:rsidRPr="002E6031">
              <w:rPr>
                <w:rFonts w:ascii="Times New Roman" w:hAnsi="Times New Roman"/>
                <w:bCs/>
                <w:sz w:val="20"/>
                <w:szCs w:val="20"/>
              </w:rPr>
              <w:t xml:space="preserve"> Katılmıyorum                0     1       2       3      4      5     6     7      8      9       10     </w:t>
            </w:r>
            <w:r w:rsidRPr="002E6031">
              <w:rPr>
                <w:rFonts w:ascii="Times New Roman" w:hAnsi="Times New Roman"/>
                <w:sz w:val="20"/>
                <w:szCs w:val="20"/>
              </w:rPr>
              <w:t>Tamamen Katılıyorum</w:t>
            </w:r>
          </w:p>
        </w:tc>
      </w:tr>
      <w:tr w:rsidR="00F84B64" w:rsidRPr="002E6031" w14:paraId="2E3A5D65" w14:textId="77777777" w:rsidTr="00F84B64">
        <w:trPr>
          <w:trHeight w:val="391"/>
        </w:trPr>
        <w:tc>
          <w:tcPr>
            <w:tcW w:w="9866" w:type="dxa"/>
            <w:shd w:val="clear" w:color="000000" w:fill="FFFFFF"/>
            <w:vAlign w:val="center"/>
          </w:tcPr>
          <w:p w14:paraId="08240C3F" w14:textId="77777777" w:rsidR="00F84B64" w:rsidRPr="002E6031" w:rsidRDefault="00F84B64" w:rsidP="00232930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8"/>
              </w:rPr>
            </w:pPr>
            <w:r w:rsidRPr="002E6031">
              <w:rPr>
                <w:rFonts w:ascii="Times New Roman" w:hAnsi="Times New Roman" w:cs="Times New Roman"/>
                <w:sz w:val="20"/>
                <w:szCs w:val="28"/>
              </w:rPr>
              <w:t xml:space="preserve">2. </w:t>
            </w:r>
            <w:r w:rsidRPr="002E6031">
              <w:rPr>
                <w:rFonts w:ascii="Times New Roman" w:hAnsi="Times New Roman" w:cs="Times New Roman"/>
                <w:sz w:val="20"/>
                <w:szCs w:val="20"/>
              </w:rPr>
              <w:t>İşime derinden bağlıyım ve işime ilgi duyarım.</w:t>
            </w:r>
          </w:p>
          <w:p w14:paraId="69F6702D" w14:textId="77777777" w:rsidR="00F84B64" w:rsidRPr="002E6031" w:rsidRDefault="00F84B64" w:rsidP="00232930">
            <w:pPr>
              <w:spacing w:after="0" w:line="36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2E6031">
              <w:rPr>
                <w:rFonts w:ascii="Times New Roman" w:hAnsi="Times New Roman"/>
                <w:sz w:val="20"/>
                <w:szCs w:val="20"/>
              </w:rPr>
              <w:t xml:space="preserve"> Hiç</w:t>
            </w:r>
            <w:r w:rsidRPr="002E6031">
              <w:rPr>
                <w:rFonts w:ascii="Times New Roman" w:hAnsi="Times New Roman"/>
                <w:bCs/>
                <w:sz w:val="20"/>
                <w:szCs w:val="20"/>
              </w:rPr>
              <w:t xml:space="preserve"> Katılmıyorum                0     1       2       3      4      5     6     7      8      9       10     </w:t>
            </w:r>
            <w:r w:rsidRPr="002E6031">
              <w:rPr>
                <w:rFonts w:ascii="Times New Roman" w:hAnsi="Times New Roman"/>
                <w:sz w:val="20"/>
                <w:szCs w:val="20"/>
              </w:rPr>
              <w:t>Tamamen Katılıyorum</w:t>
            </w:r>
          </w:p>
        </w:tc>
      </w:tr>
      <w:tr w:rsidR="00F84B64" w:rsidRPr="002E6031" w14:paraId="2AA2CDEC" w14:textId="77777777" w:rsidTr="00F84B64">
        <w:trPr>
          <w:trHeight w:val="331"/>
        </w:trPr>
        <w:tc>
          <w:tcPr>
            <w:tcW w:w="9866" w:type="dxa"/>
            <w:shd w:val="clear" w:color="auto" w:fill="F2F2F2"/>
            <w:vAlign w:val="center"/>
          </w:tcPr>
          <w:p w14:paraId="101DA683" w14:textId="77777777" w:rsidR="00F84B64" w:rsidRPr="002E6031" w:rsidRDefault="00F84B64" w:rsidP="00232930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E6031">
              <w:rPr>
                <w:rFonts w:ascii="Times New Roman" w:hAnsi="Times New Roman"/>
                <w:bCs/>
                <w:sz w:val="20"/>
                <w:szCs w:val="20"/>
              </w:rPr>
              <w:t>3.</w:t>
            </w:r>
            <w:r w:rsidRPr="002E6031">
              <w:rPr>
                <w:rFonts w:ascii="Times New Roman" w:hAnsi="Times New Roman" w:cs="Times New Roman"/>
                <w:sz w:val="20"/>
                <w:szCs w:val="20"/>
              </w:rPr>
              <w:t xml:space="preserve"> Diğer insanlara karşı teşvik edici ve destekleyiciyim.</w:t>
            </w:r>
          </w:p>
          <w:p w14:paraId="5C89B99E" w14:textId="77777777" w:rsidR="00F84B64" w:rsidRPr="002E6031" w:rsidRDefault="00F84B64" w:rsidP="00232930">
            <w:pPr>
              <w:spacing w:after="0" w:line="36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2E6031">
              <w:rPr>
                <w:rFonts w:ascii="Times New Roman" w:hAnsi="Times New Roman"/>
                <w:sz w:val="20"/>
                <w:szCs w:val="20"/>
              </w:rPr>
              <w:t>Hiç</w:t>
            </w:r>
            <w:r w:rsidRPr="002E6031">
              <w:rPr>
                <w:rFonts w:ascii="Times New Roman" w:hAnsi="Times New Roman"/>
                <w:bCs/>
                <w:sz w:val="20"/>
                <w:szCs w:val="20"/>
              </w:rPr>
              <w:t xml:space="preserve"> Katılmıyorum                0     1       2       3      4      5     6     7      8      9       10     </w:t>
            </w:r>
            <w:r w:rsidRPr="002E6031">
              <w:rPr>
                <w:rFonts w:ascii="Times New Roman" w:hAnsi="Times New Roman"/>
                <w:sz w:val="20"/>
                <w:szCs w:val="20"/>
              </w:rPr>
              <w:t>Tamamen Katılıyorum</w:t>
            </w:r>
          </w:p>
        </w:tc>
      </w:tr>
      <w:tr w:rsidR="00F84B64" w:rsidRPr="002E6031" w14:paraId="5B0B80A5" w14:textId="77777777" w:rsidTr="00F84B64">
        <w:trPr>
          <w:trHeight w:val="223"/>
        </w:trPr>
        <w:tc>
          <w:tcPr>
            <w:tcW w:w="9866" w:type="dxa"/>
            <w:shd w:val="clear" w:color="000000" w:fill="FFFFFF"/>
            <w:vAlign w:val="center"/>
          </w:tcPr>
          <w:p w14:paraId="42C2A350" w14:textId="77777777" w:rsidR="00F84B64" w:rsidRPr="002E6031" w:rsidRDefault="00F84B64" w:rsidP="00232930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E6031">
              <w:rPr>
                <w:rFonts w:ascii="Times New Roman" w:hAnsi="Times New Roman" w:cs="Times New Roman"/>
                <w:sz w:val="20"/>
                <w:szCs w:val="20"/>
              </w:rPr>
              <w:t>4. Yaptığım işin değerli ve anlamlı olduğunu hissederim</w:t>
            </w:r>
          </w:p>
          <w:p w14:paraId="3FFFFFF7" w14:textId="77777777" w:rsidR="00F84B64" w:rsidRPr="002E6031" w:rsidRDefault="00F84B64" w:rsidP="00232930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2E6031">
              <w:rPr>
                <w:rFonts w:ascii="Times New Roman" w:hAnsi="Times New Roman"/>
                <w:sz w:val="20"/>
                <w:szCs w:val="20"/>
              </w:rPr>
              <w:t>Hiç</w:t>
            </w:r>
            <w:r w:rsidRPr="002E6031">
              <w:rPr>
                <w:rFonts w:ascii="Times New Roman" w:hAnsi="Times New Roman"/>
                <w:bCs/>
                <w:sz w:val="20"/>
                <w:szCs w:val="20"/>
              </w:rPr>
              <w:t xml:space="preserve"> Katılmıyorum                0     1       2       3      4      5     6     7      8      9       10     </w:t>
            </w:r>
            <w:r w:rsidRPr="002E6031">
              <w:rPr>
                <w:rFonts w:ascii="Times New Roman" w:hAnsi="Times New Roman"/>
                <w:sz w:val="20"/>
                <w:szCs w:val="20"/>
              </w:rPr>
              <w:t>Tamamen Katılıyorum</w:t>
            </w:r>
          </w:p>
        </w:tc>
      </w:tr>
      <w:tr w:rsidR="00F84B64" w:rsidRPr="002E6031" w14:paraId="6D7B1EA7" w14:textId="77777777" w:rsidTr="00F84B64">
        <w:trPr>
          <w:trHeight w:val="316"/>
        </w:trPr>
        <w:tc>
          <w:tcPr>
            <w:tcW w:w="9866" w:type="dxa"/>
            <w:shd w:val="clear" w:color="auto" w:fill="F2F2F2"/>
            <w:vAlign w:val="center"/>
          </w:tcPr>
          <w:p w14:paraId="63531294" w14:textId="77777777" w:rsidR="00F84B64" w:rsidRPr="002E6031" w:rsidRDefault="00F84B64" w:rsidP="00232930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E6031">
              <w:rPr>
                <w:rFonts w:ascii="Times New Roman" w:hAnsi="Times New Roman"/>
                <w:sz w:val="20"/>
                <w:szCs w:val="20"/>
              </w:rPr>
              <w:t>5.</w:t>
            </w:r>
            <w:r w:rsidRPr="002E6031">
              <w:rPr>
                <w:rFonts w:ascii="Times New Roman" w:hAnsi="Times New Roman" w:cs="Times New Roman"/>
                <w:sz w:val="20"/>
                <w:szCs w:val="20"/>
              </w:rPr>
              <w:t xml:space="preserve"> Net hedefler koyar ve onlara ulaşırım.</w:t>
            </w:r>
          </w:p>
          <w:p w14:paraId="04FCB367" w14:textId="77777777" w:rsidR="00F84B64" w:rsidRPr="002E6031" w:rsidRDefault="00F84B64" w:rsidP="00232930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2E6031">
              <w:rPr>
                <w:rFonts w:ascii="Times New Roman" w:hAnsi="Times New Roman"/>
                <w:sz w:val="20"/>
                <w:szCs w:val="20"/>
              </w:rPr>
              <w:t>Hiç</w:t>
            </w:r>
            <w:r w:rsidRPr="002E6031">
              <w:rPr>
                <w:rFonts w:ascii="Times New Roman" w:hAnsi="Times New Roman"/>
                <w:bCs/>
                <w:sz w:val="20"/>
                <w:szCs w:val="20"/>
              </w:rPr>
              <w:t xml:space="preserve"> Katılmıyorum                0     1       2       3      4      5     6     7      8      9       10     </w:t>
            </w:r>
            <w:r w:rsidRPr="002E6031">
              <w:rPr>
                <w:rFonts w:ascii="Times New Roman" w:hAnsi="Times New Roman"/>
                <w:sz w:val="20"/>
                <w:szCs w:val="20"/>
              </w:rPr>
              <w:t>Tamamen Katılıyorum</w:t>
            </w:r>
          </w:p>
        </w:tc>
      </w:tr>
      <w:tr w:rsidR="00F84B64" w:rsidRPr="002E6031" w14:paraId="0757F6A9" w14:textId="77777777" w:rsidTr="00F84B64">
        <w:trPr>
          <w:trHeight w:val="424"/>
        </w:trPr>
        <w:tc>
          <w:tcPr>
            <w:tcW w:w="9866" w:type="dxa"/>
            <w:shd w:val="clear" w:color="000000" w:fill="FFFFFF"/>
            <w:vAlign w:val="center"/>
          </w:tcPr>
          <w:p w14:paraId="2753DB44" w14:textId="77777777" w:rsidR="00F84B64" w:rsidRPr="002E6031" w:rsidRDefault="00F84B64" w:rsidP="00232930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E6031">
              <w:rPr>
                <w:rFonts w:ascii="Times New Roman" w:hAnsi="Times New Roman" w:cs="Times New Roman"/>
                <w:sz w:val="20"/>
                <w:szCs w:val="20"/>
              </w:rPr>
              <w:t>6.Fiziksel olarak kendimi sağlıklı ve güçlü hissederim.</w:t>
            </w:r>
          </w:p>
          <w:p w14:paraId="570F7713" w14:textId="77777777" w:rsidR="00F84B64" w:rsidRPr="002E6031" w:rsidRDefault="00F84B64" w:rsidP="00232930">
            <w:pPr>
              <w:spacing w:after="0" w:line="36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2E6031">
              <w:rPr>
                <w:rFonts w:ascii="Times New Roman" w:hAnsi="Times New Roman"/>
                <w:sz w:val="20"/>
                <w:szCs w:val="20"/>
              </w:rPr>
              <w:t>Hiç</w:t>
            </w:r>
            <w:r w:rsidRPr="002E6031">
              <w:rPr>
                <w:rFonts w:ascii="Times New Roman" w:hAnsi="Times New Roman"/>
                <w:bCs/>
                <w:sz w:val="20"/>
                <w:szCs w:val="20"/>
              </w:rPr>
              <w:t xml:space="preserve"> Katılmıyorum                0     1       2       3      4      5     6     7      8      9       10     </w:t>
            </w:r>
            <w:r w:rsidRPr="002E6031">
              <w:rPr>
                <w:rFonts w:ascii="Times New Roman" w:hAnsi="Times New Roman"/>
                <w:sz w:val="20"/>
                <w:szCs w:val="20"/>
              </w:rPr>
              <w:t>Tamamen Katılıyorum</w:t>
            </w:r>
          </w:p>
        </w:tc>
      </w:tr>
      <w:tr w:rsidR="00F84B64" w:rsidRPr="002E6031" w14:paraId="10B49872" w14:textId="77777777" w:rsidTr="00F84B64">
        <w:trPr>
          <w:trHeight w:val="313"/>
        </w:trPr>
        <w:tc>
          <w:tcPr>
            <w:tcW w:w="9866" w:type="dxa"/>
            <w:shd w:val="clear" w:color="auto" w:fill="F2F2F2"/>
            <w:vAlign w:val="center"/>
          </w:tcPr>
          <w:p w14:paraId="549E744E" w14:textId="2A76D1F2" w:rsidR="00F84B64" w:rsidRPr="002E6031" w:rsidRDefault="00F84B64" w:rsidP="00232930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E6031">
              <w:rPr>
                <w:rFonts w:ascii="Times New Roman" w:hAnsi="Times New Roman"/>
                <w:sz w:val="20"/>
                <w:szCs w:val="20"/>
              </w:rPr>
              <w:t>7.</w:t>
            </w:r>
            <w:r w:rsidRPr="002E603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E50306">
              <w:rPr>
                <w:rFonts w:ascii="Times New Roman" w:hAnsi="Times New Roman" w:cs="Times New Roman"/>
                <w:sz w:val="20"/>
                <w:szCs w:val="20"/>
              </w:rPr>
              <w:t>Mevcut iş yerimde parlak bir geleceğim olduğuna inanırım.</w:t>
            </w:r>
          </w:p>
          <w:p w14:paraId="5DE0B60A" w14:textId="77777777" w:rsidR="00F84B64" w:rsidRPr="002E6031" w:rsidRDefault="00F84B64" w:rsidP="00232930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2E6031">
              <w:rPr>
                <w:rFonts w:ascii="Times New Roman" w:hAnsi="Times New Roman"/>
                <w:sz w:val="20"/>
                <w:szCs w:val="20"/>
              </w:rPr>
              <w:t>Hiç</w:t>
            </w:r>
            <w:r w:rsidRPr="002E6031">
              <w:rPr>
                <w:rFonts w:ascii="Times New Roman" w:hAnsi="Times New Roman"/>
                <w:bCs/>
                <w:sz w:val="20"/>
                <w:szCs w:val="20"/>
              </w:rPr>
              <w:t xml:space="preserve"> Katılmıyorum                0     1       2       3      4      5     6     7      8      9       10     </w:t>
            </w:r>
            <w:r w:rsidRPr="002E6031">
              <w:rPr>
                <w:rFonts w:ascii="Times New Roman" w:hAnsi="Times New Roman"/>
                <w:sz w:val="20"/>
                <w:szCs w:val="20"/>
              </w:rPr>
              <w:t>Tamamen Katılıyorum</w:t>
            </w:r>
          </w:p>
        </w:tc>
      </w:tr>
      <w:tr w:rsidR="00F84B64" w:rsidRPr="002E6031" w14:paraId="76EEF241" w14:textId="77777777" w:rsidTr="00F84B64">
        <w:trPr>
          <w:trHeight w:val="493"/>
        </w:trPr>
        <w:tc>
          <w:tcPr>
            <w:tcW w:w="9866" w:type="dxa"/>
            <w:shd w:val="clear" w:color="000000" w:fill="FFFFFF"/>
            <w:vAlign w:val="center"/>
          </w:tcPr>
          <w:p w14:paraId="7B48F5B9" w14:textId="77777777" w:rsidR="00F84B64" w:rsidRPr="002E6031" w:rsidRDefault="00F84B64" w:rsidP="00232930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E6031">
              <w:rPr>
                <w:rFonts w:ascii="Times New Roman" w:hAnsi="Times New Roman"/>
                <w:sz w:val="20"/>
                <w:szCs w:val="20"/>
              </w:rPr>
              <w:t>8.</w:t>
            </w:r>
            <w:r w:rsidRPr="002E6031">
              <w:rPr>
                <w:rFonts w:ascii="Times New Roman" w:hAnsi="Times New Roman" w:cs="Times New Roman"/>
                <w:sz w:val="20"/>
                <w:szCs w:val="20"/>
              </w:rPr>
              <w:t xml:space="preserve"> Fiziksel çalışma ortamım (örneğin, ofis ortamı) işime odaklanmamı sağlar.</w:t>
            </w:r>
          </w:p>
          <w:p w14:paraId="3907AFC5" w14:textId="77777777" w:rsidR="00F84B64" w:rsidRPr="002E6031" w:rsidRDefault="00F84B64" w:rsidP="00232930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2E6031">
              <w:rPr>
                <w:rFonts w:ascii="Times New Roman" w:hAnsi="Times New Roman"/>
                <w:sz w:val="20"/>
                <w:szCs w:val="20"/>
              </w:rPr>
              <w:t>Hiç</w:t>
            </w:r>
            <w:r w:rsidRPr="002E6031">
              <w:rPr>
                <w:rFonts w:ascii="Times New Roman" w:hAnsi="Times New Roman"/>
                <w:bCs/>
                <w:sz w:val="20"/>
                <w:szCs w:val="20"/>
              </w:rPr>
              <w:t xml:space="preserve"> Katılmıyorum                0     1       2       3      4      5     6     7      8      9       10     </w:t>
            </w:r>
            <w:r w:rsidRPr="002E6031">
              <w:rPr>
                <w:rFonts w:ascii="Times New Roman" w:hAnsi="Times New Roman"/>
                <w:sz w:val="20"/>
                <w:szCs w:val="20"/>
              </w:rPr>
              <w:t>Tamamen Katılıyorum</w:t>
            </w:r>
          </w:p>
        </w:tc>
      </w:tr>
      <w:tr w:rsidR="00F84B64" w:rsidRPr="002E6031" w14:paraId="7B589739" w14:textId="77777777" w:rsidTr="00F84B64">
        <w:trPr>
          <w:trHeight w:val="415"/>
        </w:trPr>
        <w:tc>
          <w:tcPr>
            <w:tcW w:w="9866" w:type="dxa"/>
            <w:shd w:val="clear" w:color="auto" w:fill="F2F2F2"/>
            <w:vAlign w:val="center"/>
          </w:tcPr>
          <w:p w14:paraId="47D091B6" w14:textId="77777777" w:rsidR="00F84B64" w:rsidRPr="002E6031" w:rsidRDefault="00F84B64" w:rsidP="00232930">
            <w:pPr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E6031">
              <w:rPr>
                <w:rFonts w:ascii="Times New Roman" w:hAnsi="Times New Roman"/>
                <w:bCs/>
                <w:sz w:val="20"/>
                <w:szCs w:val="20"/>
              </w:rPr>
              <w:t>9.</w:t>
            </w:r>
            <w:r w:rsidRPr="002E603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Mevcut gelir seviyemden memnunum.</w:t>
            </w:r>
          </w:p>
          <w:p w14:paraId="2772D4C0" w14:textId="77777777" w:rsidR="00F84B64" w:rsidRPr="002E6031" w:rsidRDefault="00F84B64" w:rsidP="00232930">
            <w:pPr>
              <w:spacing w:after="0" w:line="36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2E6031">
              <w:rPr>
                <w:rFonts w:ascii="Times New Roman" w:hAnsi="Times New Roman"/>
                <w:sz w:val="20"/>
                <w:szCs w:val="20"/>
              </w:rPr>
              <w:t>Hiç</w:t>
            </w:r>
            <w:r w:rsidRPr="002E6031">
              <w:rPr>
                <w:rFonts w:ascii="Times New Roman" w:hAnsi="Times New Roman"/>
                <w:bCs/>
                <w:sz w:val="20"/>
                <w:szCs w:val="20"/>
              </w:rPr>
              <w:t xml:space="preserve"> Katılmıyorum                0     1       2       3      4      5     6     7      8      9       10     </w:t>
            </w:r>
            <w:r w:rsidRPr="002E6031">
              <w:rPr>
                <w:rFonts w:ascii="Times New Roman" w:hAnsi="Times New Roman"/>
                <w:sz w:val="20"/>
                <w:szCs w:val="20"/>
              </w:rPr>
              <w:t>Tamamen Katılıyorum</w:t>
            </w:r>
          </w:p>
        </w:tc>
      </w:tr>
    </w:tbl>
    <w:p w14:paraId="33CA1527" w14:textId="77777777" w:rsidR="00F84B64" w:rsidRPr="002E6031" w:rsidRDefault="00F84B64" w:rsidP="00F84B64">
      <w:pPr>
        <w:spacing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3550ABD2" w14:textId="25EA97B1" w:rsidR="00A94EA3" w:rsidRPr="002E6031" w:rsidRDefault="00A94EA3" w:rsidP="00F84B64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E6031">
        <w:rPr>
          <w:rFonts w:ascii="Times New Roman" w:hAnsi="Times New Roman" w:cs="Times New Roman"/>
          <w:b/>
          <w:bCs/>
          <w:sz w:val="20"/>
          <w:szCs w:val="20"/>
        </w:rPr>
        <w:t>Puanlama:</w:t>
      </w:r>
      <w:r w:rsidRPr="002E6031">
        <w:rPr>
          <w:rFonts w:ascii="Times New Roman" w:hAnsi="Times New Roman" w:cs="Times New Roman"/>
          <w:sz w:val="20"/>
          <w:szCs w:val="20"/>
        </w:rPr>
        <w:t xml:space="preserve"> Ölçek 9 maddeden ve tek boyuttan oluşmaktadır.</w:t>
      </w:r>
      <w:r w:rsidR="00F84B64" w:rsidRPr="002E6031">
        <w:rPr>
          <w:rFonts w:ascii="Times New Roman" w:hAnsi="Times New Roman" w:cs="Times New Roman"/>
          <w:sz w:val="20"/>
          <w:szCs w:val="20"/>
        </w:rPr>
        <w:t xml:space="preserve"> Ters madde bulunmamaktadır.</w:t>
      </w:r>
    </w:p>
    <w:p w14:paraId="4748FCE7" w14:textId="77777777" w:rsidR="00F84B64" w:rsidRPr="002E6031" w:rsidRDefault="005D7B27" w:rsidP="00F84B64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2E6031">
        <w:rPr>
          <w:rFonts w:ascii="Times New Roman" w:hAnsi="Times New Roman" w:cs="Times New Roman"/>
          <w:b/>
          <w:bCs/>
          <w:sz w:val="20"/>
          <w:szCs w:val="20"/>
        </w:rPr>
        <w:t xml:space="preserve">Orijinal Referans: </w:t>
      </w:r>
    </w:p>
    <w:p w14:paraId="148F1488" w14:textId="1ABC5D03" w:rsidR="005D7B27" w:rsidRPr="008056BF" w:rsidRDefault="005D7B27" w:rsidP="00F84B64">
      <w:pPr>
        <w:spacing w:after="100" w:afterAutospacing="1" w:line="240" w:lineRule="auto"/>
        <w:ind w:left="709" w:hanging="709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8056BF">
        <w:rPr>
          <w:rFonts w:ascii="Times New Roman" w:hAnsi="Times New Roman" w:cs="Times New Roman"/>
          <w:sz w:val="20"/>
          <w:szCs w:val="20"/>
          <w:lang w:val="en-US"/>
        </w:rPr>
        <w:t xml:space="preserve">Donaldson, S. I., Donaldson, S. I., McQuaid, M., &amp; Kern, M. L. (2023). The PERMA+4 short scale: A cross-cultural empirical validation using item response theory. </w:t>
      </w:r>
      <w:r w:rsidRPr="008056BF">
        <w:rPr>
          <w:rStyle w:val="Emphasis"/>
          <w:rFonts w:ascii="Times New Roman" w:hAnsi="Times New Roman" w:cs="Times New Roman"/>
          <w:sz w:val="20"/>
          <w:szCs w:val="20"/>
          <w:lang w:val="en-US"/>
        </w:rPr>
        <w:t>International Journal of Applied Positive Psychology, 8</w:t>
      </w:r>
      <w:r w:rsidRPr="008056BF">
        <w:rPr>
          <w:rFonts w:ascii="Times New Roman" w:hAnsi="Times New Roman" w:cs="Times New Roman"/>
          <w:sz w:val="20"/>
          <w:szCs w:val="20"/>
          <w:lang w:val="en-US"/>
        </w:rPr>
        <w:t xml:space="preserve">(3), 555-569. </w:t>
      </w:r>
      <w:hyperlink r:id="rId8" w:tgtFrame="_new" w:history="1">
        <w:r w:rsidRPr="008056BF">
          <w:rPr>
            <w:rStyle w:val="Hyperlink"/>
            <w:rFonts w:ascii="Times New Roman" w:hAnsi="Times New Roman" w:cs="Times New Roman"/>
            <w:sz w:val="20"/>
            <w:szCs w:val="20"/>
            <w:lang w:val="en-US"/>
          </w:rPr>
          <w:t>https://doi.org/10.1007/s41042-023-00110-9</w:t>
        </w:r>
      </w:hyperlink>
    </w:p>
    <w:p w14:paraId="5BF8AFFB" w14:textId="4074C635" w:rsidR="005D7B27" w:rsidRPr="002E6031" w:rsidRDefault="005D7B27" w:rsidP="00F84B64">
      <w:pPr>
        <w:pStyle w:val="NormalWeb"/>
        <w:spacing w:before="0" w:beforeAutospacing="0" w:after="0" w:afterAutospacing="0"/>
        <w:ind w:left="709" w:hanging="709"/>
        <w:jc w:val="both"/>
        <w:rPr>
          <w:b/>
          <w:bCs/>
          <w:sz w:val="20"/>
          <w:szCs w:val="20"/>
          <w:lang w:val="tr-TR"/>
        </w:rPr>
      </w:pPr>
      <w:r w:rsidRPr="002E6031">
        <w:rPr>
          <w:b/>
          <w:bCs/>
          <w:sz w:val="20"/>
          <w:szCs w:val="20"/>
          <w:lang w:val="tr-TR"/>
        </w:rPr>
        <w:t xml:space="preserve">Türkçe Referans: </w:t>
      </w:r>
    </w:p>
    <w:p w14:paraId="6E84255E" w14:textId="55C5ACCA" w:rsidR="005D7B27" w:rsidRDefault="002E6031" w:rsidP="00F84B64">
      <w:pPr>
        <w:pStyle w:val="NormalWeb"/>
        <w:spacing w:before="0" w:beforeAutospacing="0" w:after="0" w:afterAutospacing="0"/>
        <w:ind w:left="709" w:hanging="709"/>
        <w:jc w:val="both"/>
        <w:rPr>
          <w:color w:val="000000"/>
          <w:sz w:val="20"/>
          <w:szCs w:val="20"/>
        </w:rPr>
      </w:pPr>
      <w:r w:rsidRPr="008056BF">
        <w:rPr>
          <w:color w:val="000000"/>
          <w:sz w:val="20"/>
          <w:szCs w:val="20"/>
        </w:rPr>
        <w:t xml:space="preserve">Demirci, İ., &amp; Keskin, Ö. </w:t>
      </w:r>
      <w:r w:rsidR="005D7B27" w:rsidRPr="008056BF">
        <w:rPr>
          <w:color w:val="000000"/>
          <w:sz w:val="20"/>
          <w:szCs w:val="20"/>
        </w:rPr>
        <w:t>(2025). Assessing Employees’ Positive Functioning at Work: Adaptation and Validation of the PERMA + 4 Scales into Turkish. </w:t>
      </w:r>
      <w:r w:rsidR="005D7B27" w:rsidRPr="008056BF">
        <w:rPr>
          <w:i/>
          <w:iCs/>
          <w:color w:val="000000"/>
          <w:sz w:val="20"/>
          <w:szCs w:val="20"/>
        </w:rPr>
        <w:t>International Journal of Applied Positive Psychology</w:t>
      </w:r>
      <w:r w:rsidR="005D7B27" w:rsidRPr="008056BF">
        <w:rPr>
          <w:color w:val="000000"/>
          <w:sz w:val="20"/>
          <w:szCs w:val="20"/>
        </w:rPr>
        <w:t>, </w:t>
      </w:r>
      <w:r w:rsidR="005D7B27" w:rsidRPr="008056BF">
        <w:rPr>
          <w:i/>
          <w:iCs/>
          <w:color w:val="000000"/>
          <w:sz w:val="20"/>
          <w:szCs w:val="20"/>
        </w:rPr>
        <w:t>10</w:t>
      </w:r>
      <w:r w:rsidR="005D7B27" w:rsidRPr="008056BF">
        <w:rPr>
          <w:color w:val="000000"/>
          <w:sz w:val="20"/>
          <w:szCs w:val="20"/>
        </w:rPr>
        <w:t xml:space="preserve">(3). </w:t>
      </w:r>
      <w:hyperlink r:id="rId9" w:history="1">
        <w:r w:rsidR="00F679EC" w:rsidRPr="00755A5D">
          <w:rPr>
            <w:rStyle w:val="Hyperlink"/>
            <w:sz w:val="20"/>
            <w:szCs w:val="20"/>
          </w:rPr>
          <w:t>https://doi.org/10.1007/s41042-025-00248-8</w:t>
        </w:r>
      </w:hyperlink>
    </w:p>
    <w:p w14:paraId="748EFDCD" w14:textId="77777777" w:rsidR="00073937" w:rsidRPr="002E6031" w:rsidRDefault="00073937" w:rsidP="00F84B64">
      <w:pPr>
        <w:spacing w:after="160" w:line="360" w:lineRule="auto"/>
        <w:contextualSpacing/>
        <w:jc w:val="both"/>
        <w:rPr>
          <w:rFonts w:ascii="Times New Roman" w:eastAsia="Calibri" w:hAnsi="Times New Roman" w:cs="Times New Roman"/>
          <w:b/>
          <w:sz w:val="20"/>
          <w:szCs w:val="24"/>
        </w:rPr>
      </w:pPr>
    </w:p>
    <w:p w14:paraId="68ED695F" w14:textId="77777777" w:rsidR="00F84B64" w:rsidRPr="002E6031" w:rsidRDefault="00F84B64" w:rsidP="00F84B6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2E6031">
        <w:rPr>
          <w:rFonts w:ascii="Times New Roman" w:hAnsi="Times New Roman" w:cs="Times New Roman"/>
          <w:b/>
          <w:bCs/>
          <w:sz w:val="20"/>
          <w:szCs w:val="20"/>
        </w:rPr>
        <w:t xml:space="preserve">Ölçeğin kullanılması için izin alınmasına gerek yoktur. </w:t>
      </w:r>
    </w:p>
    <w:p w14:paraId="62C86161" w14:textId="3C4CBCDA" w:rsidR="002E6031" w:rsidRDefault="00F84B64" w:rsidP="00F84B64">
      <w:pPr>
        <w:spacing w:after="0" w:line="240" w:lineRule="auto"/>
        <w:jc w:val="both"/>
        <w:rPr>
          <w:rFonts w:ascii="Times New Roman" w:hAnsi="Times New Roman"/>
          <w:b/>
          <w:sz w:val="20"/>
          <w:szCs w:val="20"/>
        </w:rPr>
      </w:pPr>
      <w:r w:rsidRPr="002E6031">
        <w:rPr>
          <w:rFonts w:ascii="Times New Roman" w:hAnsi="Times New Roman"/>
          <w:b/>
          <w:sz w:val="20"/>
          <w:szCs w:val="20"/>
        </w:rPr>
        <w:t xml:space="preserve">Ölçeği kullanmak istiyorsanız ve izne ihtiyacınız varsa lütfen linke tıklayarak formu doldurunuz. </w:t>
      </w:r>
    </w:p>
    <w:p w14:paraId="19B8FAC3" w14:textId="7D5FE45B" w:rsidR="00F84B64" w:rsidRPr="002E6031" w:rsidRDefault="00F84B64" w:rsidP="00F84B64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2E6031">
        <w:rPr>
          <w:rFonts w:ascii="Times New Roman" w:hAnsi="Times New Roman"/>
          <w:sz w:val="20"/>
          <w:szCs w:val="20"/>
        </w:rPr>
        <w:t xml:space="preserve">Link: </w:t>
      </w:r>
      <w:hyperlink r:id="rId10" w:history="1">
        <w:r w:rsidRPr="002E6031">
          <w:rPr>
            <w:rStyle w:val="Hyperlink"/>
            <w:rFonts w:ascii="Times New Roman" w:hAnsi="Times New Roman"/>
            <w:sz w:val="20"/>
            <w:szCs w:val="20"/>
          </w:rPr>
          <w:t>https://forms.gle/dXUGY9muh4KzNVnH7</w:t>
        </w:r>
      </w:hyperlink>
      <w:r w:rsidRPr="002E6031">
        <w:rPr>
          <w:rFonts w:ascii="Times New Roman" w:hAnsi="Times New Roman"/>
          <w:sz w:val="20"/>
          <w:szCs w:val="20"/>
        </w:rPr>
        <w:t xml:space="preserve"> </w:t>
      </w:r>
    </w:p>
    <w:p w14:paraId="4151FCF4" w14:textId="77777777" w:rsidR="00F84B64" w:rsidRPr="002E6031" w:rsidRDefault="00F84B64" w:rsidP="00F84B64">
      <w:pPr>
        <w:spacing w:after="0" w:line="240" w:lineRule="auto"/>
        <w:jc w:val="both"/>
        <w:rPr>
          <w:rFonts w:ascii="Times New Roman" w:hAnsi="Times New Roman"/>
          <w:sz w:val="20"/>
          <w:szCs w:val="20"/>
          <w:u w:val="single"/>
        </w:rPr>
      </w:pPr>
    </w:p>
    <w:p w14:paraId="0B945908" w14:textId="77777777" w:rsidR="00F84B64" w:rsidRPr="002E6031" w:rsidRDefault="00F84B64" w:rsidP="00F84B64">
      <w:pPr>
        <w:spacing w:after="0" w:line="240" w:lineRule="auto"/>
        <w:jc w:val="both"/>
        <w:rPr>
          <w:rFonts w:ascii="Times New Roman" w:hAnsi="Times New Roman"/>
          <w:b/>
          <w:bCs/>
          <w:sz w:val="20"/>
          <w:szCs w:val="20"/>
        </w:rPr>
      </w:pPr>
      <w:r w:rsidRPr="002E6031">
        <w:rPr>
          <w:rFonts w:ascii="Times New Roman" w:hAnsi="Times New Roman"/>
          <w:b/>
          <w:bCs/>
          <w:sz w:val="20"/>
          <w:szCs w:val="20"/>
          <w:u w:val="single"/>
        </w:rPr>
        <w:t>Formu doldurduktan karşınıza çıkan ekranın görüntüsünü alarak etik kurul izni için kullanabilirsiniz.</w:t>
      </w:r>
      <w:r w:rsidRPr="002E6031">
        <w:rPr>
          <w:rFonts w:ascii="Times New Roman" w:hAnsi="Times New Roman"/>
          <w:b/>
          <w:bCs/>
          <w:sz w:val="20"/>
          <w:szCs w:val="20"/>
        </w:rPr>
        <w:t xml:space="preserve"> </w:t>
      </w:r>
    </w:p>
    <w:p w14:paraId="51F79C01" w14:textId="77777777" w:rsidR="00F84B64" w:rsidRPr="002E6031" w:rsidRDefault="00F84B64" w:rsidP="00F84B64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2E6031">
        <w:rPr>
          <w:rFonts w:ascii="Times New Roman" w:hAnsi="Times New Roman"/>
          <w:sz w:val="20"/>
          <w:szCs w:val="20"/>
        </w:rPr>
        <w:t xml:space="preserve">Ayrıca başvuru yaptığınız adrese gelen otomatik e-postanın da ekran görüntüsünü etik kurul izni için kullanabilirsiniz. </w:t>
      </w:r>
    </w:p>
    <w:p w14:paraId="6878BF96" w14:textId="1AC35098" w:rsidR="00F84B64" w:rsidRPr="002E6031" w:rsidRDefault="00F84B64" w:rsidP="00F84B64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2E6031">
        <w:rPr>
          <w:rFonts w:ascii="Times New Roman" w:hAnsi="Times New Roman"/>
          <w:sz w:val="20"/>
          <w:szCs w:val="20"/>
        </w:rPr>
        <w:t>Başarılar dilerim.</w:t>
      </w:r>
    </w:p>
    <w:p w14:paraId="26959A38" w14:textId="77777777" w:rsidR="00F84B64" w:rsidRPr="002E6031" w:rsidRDefault="00F84B64" w:rsidP="00F84B64">
      <w:pPr>
        <w:spacing w:after="0" w:line="240" w:lineRule="auto"/>
        <w:jc w:val="both"/>
        <w:rPr>
          <w:rFonts w:ascii="Times New Roman" w:hAnsi="Times New Roman"/>
          <w:b/>
          <w:sz w:val="20"/>
          <w:szCs w:val="20"/>
        </w:rPr>
      </w:pPr>
    </w:p>
    <w:p w14:paraId="7B5AD8E5" w14:textId="0161F8E2" w:rsidR="00F84B64" w:rsidRPr="002E6031" w:rsidRDefault="00F84B64" w:rsidP="00F84B64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2E6031">
        <w:rPr>
          <w:rFonts w:ascii="Times New Roman" w:hAnsi="Times New Roman"/>
          <w:b/>
          <w:sz w:val="20"/>
          <w:szCs w:val="20"/>
        </w:rPr>
        <w:t>İletişim adresi:</w:t>
      </w:r>
      <w:r w:rsidRPr="002E6031">
        <w:rPr>
          <w:rFonts w:ascii="Times New Roman" w:hAnsi="Times New Roman"/>
          <w:sz w:val="20"/>
          <w:szCs w:val="20"/>
        </w:rPr>
        <w:t xml:space="preserve"> </w:t>
      </w:r>
      <w:hyperlink r:id="rId11" w:history="1">
        <w:r w:rsidRPr="002E6031">
          <w:rPr>
            <w:rStyle w:val="Hyperlink"/>
            <w:rFonts w:ascii="Times New Roman" w:hAnsi="Times New Roman"/>
            <w:sz w:val="20"/>
            <w:szCs w:val="20"/>
          </w:rPr>
          <w:t>ibrahimdemircipdr@gmail.com</w:t>
        </w:r>
      </w:hyperlink>
    </w:p>
    <w:p w14:paraId="7DAC504B" w14:textId="77777777" w:rsidR="00073937" w:rsidRPr="002E6031" w:rsidRDefault="00073937" w:rsidP="00073937">
      <w:pPr>
        <w:spacing w:after="160" w:line="360" w:lineRule="auto"/>
        <w:contextualSpacing/>
        <w:jc w:val="both"/>
        <w:rPr>
          <w:rFonts w:ascii="Times New Roman" w:eastAsia="Calibri" w:hAnsi="Times New Roman" w:cs="Times New Roman"/>
          <w:b/>
          <w:sz w:val="20"/>
          <w:szCs w:val="24"/>
        </w:rPr>
      </w:pPr>
    </w:p>
    <w:p w14:paraId="569135D8" w14:textId="77777777" w:rsidR="00073937" w:rsidRPr="002E6031" w:rsidRDefault="00073937" w:rsidP="00073937">
      <w:pPr>
        <w:spacing w:after="160" w:line="360" w:lineRule="auto"/>
        <w:contextualSpacing/>
        <w:jc w:val="both"/>
        <w:rPr>
          <w:rFonts w:ascii="Times New Roman" w:eastAsia="Calibri" w:hAnsi="Times New Roman" w:cs="Times New Roman"/>
          <w:b/>
          <w:sz w:val="20"/>
          <w:szCs w:val="24"/>
        </w:rPr>
      </w:pPr>
    </w:p>
    <w:p w14:paraId="1BCB8F30" w14:textId="77777777" w:rsidR="00073937" w:rsidRPr="002E6031" w:rsidRDefault="00073937" w:rsidP="00073937">
      <w:pPr>
        <w:spacing w:after="160" w:line="360" w:lineRule="auto"/>
        <w:contextualSpacing/>
        <w:jc w:val="both"/>
        <w:rPr>
          <w:rFonts w:ascii="Times New Roman" w:eastAsia="Calibri" w:hAnsi="Times New Roman" w:cs="Times New Roman"/>
          <w:b/>
          <w:sz w:val="20"/>
          <w:szCs w:val="24"/>
        </w:rPr>
      </w:pPr>
    </w:p>
    <w:p w14:paraId="3667E6FA" w14:textId="77777777" w:rsidR="00073937" w:rsidRPr="002E6031" w:rsidRDefault="00073937" w:rsidP="00073937">
      <w:pPr>
        <w:spacing w:after="160" w:line="360" w:lineRule="auto"/>
        <w:contextualSpacing/>
        <w:jc w:val="both"/>
        <w:rPr>
          <w:rFonts w:ascii="Times New Roman" w:eastAsia="Calibri" w:hAnsi="Times New Roman" w:cs="Times New Roman"/>
          <w:b/>
          <w:sz w:val="20"/>
          <w:szCs w:val="24"/>
        </w:rPr>
      </w:pPr>
    </w:p>
    <w:sectPr w:rsidR="00073937" w:rsidRPr="002E6031" w:rsidSect="002E6031">
      <w:pgSz w:w="11906" w:h="16838"/>
      <w:pgMar w:top="567" w:right="566" w:bottom="851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cxMDIyNjAzN7O0MDBS0lEKTi0uzszPAykwqgUAn1Td7SwAAAA="/>
  </w:docVars>
  <w:rsids>
    <w:rsidRoot w:val="00F5504D"/>
    <w:rsid w:val="00011C55"/>
    <w:rsid w:val="00056353"/>
    <w:rsid w:val="00073937"/>
    <w:rsid w:val="00157856"/>
    <w:rsid w:val="002E6031"/>
    <w:rsid w:val="005D7B27"/>
    <w:rsid w:val="008056BF"/>
    <w:rsid w:val="00A94EA3"/>
    <w:rsid w:val="00DA01D4"/>
    <w:rsid w:val="00DB29AB"/>
    <w:rsid w:val="00E50306"/>
    <w:rsid w:val="00F5504D"/>
    <w:rsid w:val="00F679EC"/>
    <w:rsid w:val="00F84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915EB9"/>
  <w15:docId w15:val="{D0525E58-F65A-43F8-8F5D-16506B0339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4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oKlavuzu1">
    <w:name w:val="Tablo Kılavuzu1"/>
    <w:basedOn w:val="TableNormal"/>
    <w:next w:val="TableGrid"/>
    <w:uiPriority w:val="59"/>
    <w:rsid w:val="00DB29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TableNormal"/>
    <w:next w:val="TableGrid"/>
    <w:uiPriority w:val="59"/>
    <w:rsid w:val="00DB29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DB29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D7B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5D7B27"/>
    <w:rPr>
      <w:i/>
      <w:iCs/>
    </w:rPr>
  </w:style>
  <w:style w:type="character" w:styleId="Hyperlink">
    <w:name w:val="Hyperlink"/>
    <w:basedOn w:val="DefaultParagraphFont"/>
    <w:uiPriority w:val="99"/>
    <w:unhideWhenUsed/>
    <w:rsid w:val="005D7B2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79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7/s41042-023-00110-9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ibrahimdemircipdr@gmail.com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forms.gle/dXUGY9muh4KzNVnH7" TargetMode="External"/><Relationship Id="rId11" Type="http://schemas.openxmlformats.org/officeDocument/2006/relationships/hyperlink" Target="mailto:ibrahimdemircipdr@gmail.com" TargetMode="External"/><Relationship Id="rId5" Type="http://schemas.openxmlformats.org/officeDocument/2006/relationships/hyperlink" Target="https://doi.org/10.1007/s41042-025-00248-8" TargetMode="External"/><Relationship Id="rId10" Type="http://schemas.openxmlformats.org/officeDocument/2006/relationships/hyperlink" Target="https://forms.gle/dXUGY9muh4KzNVnH7" TargetMode="External"/><Relationship Id="rId4" Type="http://schemas.openxmlformats.org/officeDocument/2006/relationships/hyperlink" Target="https://doi.org/10.1007/s41543-020-00033-1" TargetMode="External"/><Relationship Id="rId9" Type="http://schemas.openxmlformats.org/officeDocument/2006/relationships/hyperlink" Target="https://doi.org/10.1007/s41042-025-00248-8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961</Words>
  <Characters>6750</Characters>
  <Application>Microsoft Office Word</Application>
  <DocSecurity>0</DocSecurity>
  <Lines>187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Yazar</cp:lastModifiedBy>
  <cp:revision>3</cp:revision>
  <dcterms:created xsi:type="dcterms:W3CDTF">2025-11-18T10:15:00Z</dcterms:created>
  <dcterms:modified xsi:type="dcterms:W3CDTF">2025-11-18T10:17:00Z</dcterms:modified>
</cp:coreProperties>
</file>